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8227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#</w:t>
      </w:r>
    </w:p>
    <w:p w14:paraId="3FAE6D8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# March 2020 re-running YFT 1975-1999 for SAC 2020</w:t>
      </w:r>
    </w:p>
    <w:p w14:paraId="21AC55B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b/>
          <w:bCs/>
          <w:lang w:val="en"/>
        </w:rPr>
        <w:t>#</w:t>
      </w:r>
    </w:p>
    <w:p w14:paraId="6B6040F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yellow"/>
          <w:lang w:val="en"/>
        </w:rPr>
      </w:pPr>
      <w:r>
        <w:rPr>
          <w:rFonts w:ascii="Calibri" w:hAnsi="Calibri" w:cs="Calibri"/>
          <w:highlight w:val="yellow"/>
          <w:lang w:val="en"/>
        </w:rPr>
        <w:t># NOTE: Not programming or checking stratification because using the YFT External Review stratification which is already coded. For programming/checking of stratification, see previous notes files.</w:t>
      </w:r>
    </w:p>
    <w:p w14:paraId="66AA140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5CE725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Making base files for 1975-1999 (in new workspace)</w:t>
      </w:r>
    </w:p>
    <w:p w14:paraId="7C0600E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D5D4A5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at</w:t>
      </w:r>
      <w:r>
        <w:rPr>
          <w:rFonts w:ascii="Calibri" w:hAnsi="Calibri" w:cs="Calibri"/>
          <w:lang w:val="en"/>
        </w:rPr>
        <w:t>tach("/Users/clennert/Documents/R/poststratification/CL programs_stock assessment/single spp programs_PS_1975-1999/single spp PS_R functions.RData",pos=2)</w:t>
      </w:r>
    </w:p>
    <w:p w14:paraId="4EFA2D9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EB4045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get.VB.output.new.f("Unloading1975-1999.txt","CAE-LatLon1975-1999.txt","LengthMM1975-1999.txt","Len</w:t>
      </w:r>
      <w:r>
        <w:rPr>
          <w:rFonts w:ascii="Calibri" w:hAnsi="Calibri" w:cs="Calibri"/>
          <w:lang w:val="en"/>
        </w:rPr>
        <w:t>gthFreq1975-1999.txt",1975,1999)</w:t>
      </w:r>
    </w:p>
    <w:p w14:paraId="0B16B16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0A0A0C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75&lt;-well.estimates.f(lfgrpd.19751999[lfgrpd.19751999$year.firstset==1975,],lfmm.19751999)</w:t>
      </w:r>
    </w:p>
    <w:p w14:paraId="2D43A18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699296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76&lt;-well.estimates.f(lfgrpd.19751999[lfgrpd.19751999$year.firstset==1976,],lfmm.19751999)</w:t>
      </w:r>
    </w:p>
    <w:p w14:paraId="0CD5A2C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AD28C6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77&lt;-well.estimates.f(lfgrpd.19751999[lfgrpd.19751999$year.firstset==1977,],lfmm.19751999)</w:t>
      </w:r>
    </w:p>
    <w:p w14:paraId="7A609D3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77C817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78&lt;-well.estimates.f(lfgrpd.19751999[lfgrpd.19751999$year.firstset==1978,],lfmm.19751999)</w:t>
      </w:r>
    </w:p>
    <w:p w14:paraId="2E80033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007D29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79&lt;-well.estima</w:t>
      </w:r>
      <w:r>
        <w:rPr>
          <w:rFonts w:ascii="Calibri" w:hAnsi="Calibri" w:cs="Calibri"/>
          <w:lang w:val="en"/>
        </w:rPr>
        <w:t>tes.f(lfgrpd.19751999[lfgrpd.19751999$year.firstset==1979,],lfmm.19751999)</w:t>
      </w:r>
    </w:p>
    <w:p w14:paraId="47267F2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AE92A5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80&lt;-well.estimates.f(lfgrpd.19751999[lfgrpd.19751999$year.firstset==1980,],lfmm.19751999)</w:t>
      </w:r>
    </w:p>
    <w:p w14:paraId="4E0A99B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7B88F6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81&lt;-well.estimates.f(lfgrpd.19751999[lfgrpd.19751</w:t>
      </w:r>
      <w:r>
        <w:rPr>
          <w:rFonts w:ascii="Calibri" w:hAnsi="Calibri" w:cs="Calibri"/>
          <w:lang w:val="en"/>
        </w:rPr>
        <w:t>999$year.firstset==1981,],lfmm.19751999)</w:t>
      </w:r>
    </w:p>
    <w:p w14:paraId="4E6113B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D3D418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82&lt;-well.estimates.f(lfgrpd.19751999[lfgrpd.19751999$year.firstset==1982,],lfmm.19751999)</w:t>
      </w:r>
    </w:p>
    <w:p w14:paraId="32076B7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1B1F66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  <w:r>
        <w:rPr>
          <w:rFonts w:ascii="Calibri" w:hAnsi="Calibri" w:cs="Calibri"/>
          <w:lang w:val="en"/>
        </w:rPr>
        <w:lastRenderedPageBreak/>
        <w:t>well.estimates.1983&lt;-well.estimates.f(lfgrpd.19751999[lfgrpd.19751999$year.firstset==1983,],lfmm.197</w:t>
      </w:r>
      <w:r>
        <w:rPr>
          <w:rFonts w:ascii="Calibri" w:hAnsi="Calibri" w:cs="Calibri"/>
          <w:lang w:val="en"/>
        </w:rPr>
        <w:t>51999)</w:t>
      </w:r>
    </w:p>
    <w:p w14:paraId="03471FF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AA2304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84&lt;-well.estimates.f(lfgrpd.19751999[lfgrpd.19751999$year.firstset==1984,],lfmm.19751999)</w:t>
      </w:r>
    </w:p>
    <w:p w14:paraId="1B23F78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DDCDD8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85&lt;-well.estimates.f(lfgrpd.19751999[lfgrpd.19751999$year.firstset==1985,],lfmm.19751999)</w:t>
      </w:r>
    </w:p>
    <w:p w14:paraId="2D2C315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136D4BD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86&lt;-well.estimates.f(lfgrpd.19751999[lfgrpd.19751999$year.firstset==1986,],lfmm.19751999)</w:t>
      </w:r>
    </w:p>
    <w:p w14:paraId="630264C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DE0BD3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87&lt;-well.estima</w:t>
      </w:r>
      <w:r>
        <w:rPr>
          <w:rFonts w:ascii="Calibri" w:hAnsi="Calibri" w:cs="Calibri"/>
          <w:lang w:val="en"/>
        </w:rPr>
        <w:t>tes.f(lfgrpd.19751999[lfgrpd.19751999$year.firstset==1987,],lfmm.19751999)</w:t>
      </w:r>
    </w:p>
    <w:p w14:paraId="61C7FD8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055614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88&lt;-well.estimates.f(lfgrpd.19751999[lfgrpd.19751999$year.firstset==1988,],lfmm.19751999)</w:t>
      </w:r>
    </w:p>
    <w:p w14:paraId="7681E71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08A3DD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89&lt;-well.estimates.f(lfgrpd.19751999[lfgrpd.19751</w:t>
      </w:r>
      <w:r>
        <w:rPr>
          <w:rFonts w:ascii="Calibri" w:hAnsi="Calibri" w:cs="Calibri"/>
          <w:lang w:val="en"/>
        </w:rPr>
        <w:t>999$year.firstset==1989,],lfmm.19751999)</w:t>
      </w:r>
    </w:p>
    <w:p w14:paraId="0272F95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FD318F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90&lt;-well.estimates.f(lfgrpd.19751999[lfgrpd.19751999$year.firstset==1990,],lfmm.19751999)</w:t>
      </w:r>
    </w:p>
    <w:p w14:paraId="3071068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B14819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91&lt;-well.estimates.f(lfgrpd.19751999[lfgrpd.19751999$year.firstset==1991,],lfmm.197</w:t>
      </w:r>
      <w:r>
        <w:rPr>
          <w:rFonts w:ascii="Calibri" w:hAnsi="Calibri" w:cs="Calibri"/>
          <w:lang w:val="en"/>
        </w:rPr>
        <w:t>51999)</w:t>
      </w:r>
    </w:p>
    <w:p w14:paraId="5CBC9D8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AF420E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92&lt;-well.estimates.f(lfgrpd.19751999[lfgrpd.19751999$year.firstset==1992,],lfmm.19751999)</w:t>
      </w:r>
    </w:p>
    <w:p w14:paraId="129E339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A2E68F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93&lt;-well.estimates.f(lfgrpd.19751999[lfgrpd.19751999$year.firstset==1993,],lfmm.19751999)</w:t>
      </w:r>
    </w:p>
    <w:p w14:paraId="417CE92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00848F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well.estimates.1994&lt;-w</w:t>
      </w:r>
      <w:r>
        <w:rPr>
          <w:rFonts w:ascii="Calibri" w:hAnsi="Calibri" w:cs="Calibri"/>
          <w:lang w:val="en"/>
        </w:rPr>
        <w:t>ell.estimates.f(lfgrpd.19751999[lfgrpd.19751999$year.firstset==1994,],lfmm.19751999)</w:t>
      </w:r>
    </w:p>
    <w:p w14:paraId="08E40B7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F9999A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  <w:r>
        <w:rPr>
          <w:rFonts w:ascii="Calibri" w:hAnsi="Calibri" w:cs="Calibri"/>
          <w:lang w:val="en"/>
        </w:rPr>
        <w:lastRenderedPageBreak/>
        <w:t>well.estimates.1995&lt;-well.estimates.f(lfgrpd.19751999[lfgrpd.19751999$year.firstset==1995,],lfmm.19751999)</w:t>
      </w:r>
    </w:p>
    <w:p w14:paraId="32A8239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76AFB4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96&lt;-well.estimates.f(lfgrpd.19751999[lf</w:t>
      </w:r>
      <w:r>
        <w:rPr>
          <w:rFonts w:ascii="Calibri" w:hAnsi="Calibri" w:cs="Calibri"/>
          <w:lang w:val="en"/>
        </w:rPr>
        <w:t>grpd.19751999$year.firstset==1996,],lfmm.19751999)</w:t>
      </w:r>
    </w:p>
    <w:p w14:paraId="5E35AF7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C98A98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97&lt;-well.estimates.f(lfgrpd.19751999[lfgrpd.19751999$year.firstset==1997,],lfmm.19751999)</w:t>
      </w:r>
    </w:p>
    <w:p w14:paraId="17AC058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D5C8D9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98&lt;-well.estimates.f(lfgrpd.19751999[lfgrpd.19751999$year.firstset==1998,],lfmm.19751999)</w:t>
      </w:r>
    </w:p>
    <w:p w14:paraId="22B1B91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1717A21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well.estimates.1999&lt;-well.estimates.f(lfgrpd.19751999[lfgrpd.19751999$year.firstset==1999,],lfmm.19751999)</w:t>
      </w:r>
    </w:p>
    <w:p w14:paraId="00B33A2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6CAE18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03ADF7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D9AF0E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4C18BB9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-----------------------------</w:t>
      </w:r>
      <w:r>
        <w:rPr>
          <w:rFonts w:ascii="Calibri" w:hAnsi="Calibri" w:cs="Calibri"/>
          <w:lang w:val="en"/>
        </w:rPr>
        <w:t>---</w:t>
      </w:r>
    </w:p>
    <w:p w14:paraId="6BE24CE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green"/>
          <w:lang w:val="en"/>
        </w:rPr>
      </w:pPr>
      <w:r>
        <w:rPr>
          <w:rFonts w:ascii="Calibri" w:hAnsi="Calibri" w:cs="Calibri"/>
          <w:highlight w:val="green"/>
          <w:lang w:val="en"/>
        </w:rPr>
        <w:t># YFT DEL Ext Rev 2019 strata</w:t>
      </w:r>
    </w:p>
    <w:p w14:paraId="63AC1B3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C9D184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Set DEL strata</w:t>
      </w:r>
    </w:p>
    <w:p w14:paraId="11B9029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oad("C:</w:t>
      </w:r>
      <w:hyperlink r:id="rId4" w:history="1">
        <w:r>
          <w:rPr>
            <w:rFonts w:ascii="Calibri" w:hAnsi="Calibri" w:cs="Calibri"/>
            <w:lang w:val="en"/>
          </w:rPr>
          <w:t>\\Users\\clennert\\Documents\\R\\poststratification\\CL</w:t>
        </w:r>
      </w:hyperlink>
      <w:r>
        <w:rPr>
          <w:rFonts w:ascii="Calibri" w:hAnsi="Calibri" w:cs="Calibri"/>
          <w:lang w:val="en"/>
        </w:rPr>
        <w:t xml:space="preserve"> programs_stock assessment</w:t>
      </w:r>
      <w:hyperlink r:id="rId5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rograms_PS_1975-1999</w:t>
      </w:r>
      <w:hyperlink r:id="rId6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S_R functions.RData")</w:t>
      </w:r>
    </w:p>
    <w:p w14:paraId="01A5D19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166938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strat.flg.f)</w:t>
      </w:r>
    </w:p>
    <w:p w14:paraId="67367DA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080672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fishery.flg.f)</w:t>
      </w:r>
    </w:p>
    <w:p w14:paraId="490164E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589052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C:\\Users\\clennert\\Documents\\R\\poststratification\\CL programs_stock assessment</w:t>
      </w:r>
      <w:hyperlink r:id="rId7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rograms_PS_1975-1999</w:t>
      </w:r>
      <w:hyperlink r:id="rId8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S_R functions.RData")</w:t>
      </w:r>
    </w:p>
    <w:p w14:paraId="0497801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3199A7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4846C1B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In new workspace:</w:t>
      </w:r>
    </w:p>
    <w:p w14:paraId="5D8222B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attach("/Users/clennert/Documents/R/poststratification/CL programs_stock assessment/single spp programs_PS_1975-1999/single spp PS_R </w:t>
      </w:r>
      <w:r>
        <w:rPr>
          <w:rFonts w:ascii="Calibri" w:hAnsi="Calibri" w:cs="Calibri"/>
          <w:lang w:val="en"/>
        </w:rPr>
        <w:t>functions.RData",pos=2)</w:t>
      </w:r>
    </w:p>
    <w:p w14:paraId="647B41F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79D848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ingle spp programs_PS_1975-1999/current_estimates/base files_1975-1999_for SAC 2020.RData",pos=3)</w:t>
      </w:r>
    </w:p>
    <w:p w14:paraId="20F12D6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F68329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e.stratflg.19751999&lt;-create.strat.flg.f(cae.1</w:t>
      </w:r>
      <w:r>
        <w:rPr>
          <w:rFonts w:ascii="Calibri" w:hAnsi="Calibri" w:cs="Calibri"/>
          <w:lang w:val="en"/>
        </w:rPr>
        <w:t>9751999$latc5,cae.19751999$lonc5,is.lwrght=F,cae.19751999$month,cae.19751999$setype,cae.19751999$class)</w:t>
      </w:r>
    </w:p>
    <w:p w14:paraId="3B68D69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FFC561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</w:t>
      </w:r>
      <w:r>
        <w:rPr>
          <w:rFonts w:ascii="Calibri" w:hAnsi="Calibri" w:cs="Calibri"/>
          <w:lang w:val="en"/>
        </w:rPr>
        <w:lastRenderedPageBreak/>
        <w:t>751999,1975,2,well.estimates.1975)</w:t>
      </w:r>
    </w:p>
    <w:p w14:paraId="4E805D6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D8CA54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5&lt;-call.fishery.estimates.f(stratum.estimates.1975.withsamps,totunlds.bystrat.1975,1975)</w:t>
      </w:r>
    </w:p>
    <w:p w14:paraId="07AD01E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32F2A2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76,2,well.estimates.1976)</w:t>
      </w:r>
    </w:p>
    <w:p w14:paraId="1371D4B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0FA5E8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</w:t>
      </w:r>
      <w:r>
        <w:rPr>
          <w:rFonts w:ascii="Calibri" w:hAnsi="Calibri" w:cs="Calibri"/>
          <w:lang w:val="en"/>
        </w:rPr>
        <w:t>timates.1976&lt;-call.fishery.estimates.f(stratum.estimates.1976.withsamps,totunlds.bystrat.1976,1976)</w:t>
      </w:r>
    </w:p>
    <w:p w14:paraId="700A1A8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EA91FB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77,2,well.estimates.1977)</w:t>
      </w:r>
    </w:p>
    <w:p w14:paraId="4933560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177FF2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</w:t>
      </w:r>
      <w:r>
        <w:rPr>
          <w:rFonts w:ascii="Calibri" w:hAnsi="Calibri" w:cs="Calibri"/>
          <w:lang w:val="en"/>
        </w:rPr>
        <w:t>77&lt;-call.fishery.estimates.f(stratum.estimates.1977.withsamps,totunlds.bystrat.1977,1977)</w:t>
      </w:r>
    </w:p>
    <w:p w14:paraId="0383F58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86FE42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78,2,well.estimates.1978)</w:t>
      </w:r>
    </w:p>
    <w:p w14:paraId="7790CCB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90B526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8&lt;-call.f</w:t>
      </w:r>
      <w:r>
        <w:rPr>
          <w:rFonts w:ascii="Calibri" w:hAnsi="Calibri" w:cs="Calibri"/>
          <w:lang w:val="en"/>
        </w:rPr>
        <w:t>ishery.estimates.f(stratum.estimates.1978.withsamps,totunlds.bystrat.1978,1978)</w:t>
      </w:r>
    </w:p>
    <w:p w14:paraId="1264972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80872D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79,2,well.estimates.1979)</w:t>
      </w:r>
    </w:p>
    <w:p w14:paraId="37296AC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AF15C1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9&lt;-call.fishery.est</w:t>
      </w:r>
      <w:r>
        <w:rPr>
          <w:rFonts w:ascii="Calibri" w:hAnsi="Calibri" w:cs="Calibri"/>
          <w:lang w:val="en"/>
        </w:rPr>
        <w:t>imates.f(stratum.estimates.1979.withsamps,totunlds.bystrat.1979,1979)</w:t>
      </w:r>
    </w:p>
    <w:p w14:paraId="28676A8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26E740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0,2,well.estimates.1980)</w:t>
      </w:r>
    </w:p>
    <w:p w14:paraId="026689E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2C5872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0&lt;-call.fishery.estimates.f(s</w:t>
      </w:r>
      <w:r>
        <w:rPr>
          <w:rFonts w:ascii="Calibri" w:hAnsi="Calibri" w:cs="Calibri"/>
          <w:lang w:val="en"/>
        </w:rPr>
        <w:t>tratum.estimates.1980.withsamps,totunlds.bystrat.1980,1980)</w:t>
      </w:r>
    </w:p>
    <w:p w14:paraId="5EDF0FB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E6B4FA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1,2,well.estimates.1981)</w:t>
      </w:r>
    </w:p>
    <w:p w14:paraId="65DA8D0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C6158E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1&lt;-call.fishery.estimates.f(stratum.est</w:t>
      </w:r>
      <w:r>
        <w:rPr>
          <w:rFonts w:ascii="Calibri" w:hAnsi="Calibri" w:cs="Calibri"/>
          <w:lang w:val="en"/>
        </w:rPr>
        <w:t>imates.1981.withsamps,totunlds.bystrat.1981,1981)</w:t>
      </w:r>
    </w:p>
    <w:p w14:paraId="0D9D60F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99D36D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2,2,well.estimates.1982)</w:t>
      </w:r>
    </w:p>
    <w:p w14:paraId="4F4E043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F05771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2&lt;-call.fishery.estimates.f(stratum.estimates.1982.withsamps,totunlds.bystrat.1982,1982)</w:t>
      </w:r>
    </w:p>
    <w:p w14:paraId="0FB6B2E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EF92F9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</w:t>
      </w:r>
      <w:r>
        <w:rPr>
          <w:rFonts w:ascii="Calibri" w:hAnsi="Calibri" w:cs="Calibri"/>
          <w:lang w:val="en"/>
        </w:rPr>
        <w:lastRenderedPageBreak/>
        <w:t>751999,1983,2,well.estimates.1983)</w:t>
      </w:r>
    </w:p>
    <w:p w14:paraId="68A3832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3EA69B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</w:t>
      </w:r>
      <w:r>
        <w:rPr>
          <w:rFonts w:ascii="Calibri" w:hAnsi="Calibri" w:cs="Calibri"/>
          <w:lang w:val="en"/>
        </w:rPr>
        <w:t>timates.1983&lt;-call.fishery.estimates.f(stratum.estimates.1983.withsamps,totunlds.bystrat.1983,1983)</w:t>
      </w:r>
    </w:p>
    <w:p w14:paraId="32E6A4C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54CB74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4,2,well.estimates.1984)</w:t>
      </w:r>
    </w:p>
    <w:p w14:paraId="7B1F9C6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6BFAFB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</w:t>
      </w:r>
      <w:r>
        <w:rPr>
          <w:rFonts w:ascii="Calibri" w:hAnsi="Calibri" w:cs="Calibri"/>
          <w:lang w:val="en"/>
        </w:rPr>
        <w:t>84&lt;-call.fishery.estimates.f(stratum.estimates.1984.withsamps,totunlds.bystrat.1984,1984)</w:t>
      </w:r>
    </w:p>
    <w:p w14:paraId="02C52EB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19EDD0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5,2,well.estimates.1985)</w:t>
      </w:r>
    </w:p>
    <w:p w14:paraId="2692439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438C85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5&lt;-call.f</w:t>
      </w:r>
      <w:r>
        <w:rPr>
          <w:rFonts w:ascii="Calibri" w:hAnsi="Calibri" w:cs="Calibri"/>
          <w:lang w:val="en"/>
        </w:rPr>
        <w:t>ishery.estimates.f(stratum.estimates.1985.withsamps,totunlds.bystrat.1985,1985)</w:t>
      </w:r>
    </w:p>
    <w:p w14:paraId="216B419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AC04BB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6,2,well.estimates.1986)</w:t>
      </w:r>
    </w:p>
    <w:p w14:paraId="2E24BF9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2D6A1C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6&lt;-call.fishery.est</w:t>
      </w:r>
      <w:r>
        <w:rPr>
          <w:rFonts w:ascii="Calibri" w:hAnsi="Calibri" w:cs="Calibri"/>
          <w:lang w:val="en"/>
        </w:rPr>
        <w:t>imates.f(stratum.estimates.1986.withsamps,totunlds.bystrat.1986,1986)</w:t>
      </w:r>
    </w:p>
    <w:p w14:paraId="0F082EC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7F81F1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7,2,well.estimates.1987)</w:t>
      </w:r>
    </w:p>
    <w:p w14:paraId="14CDFDD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D90E3D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7&lt;-call.fishery.estimates.f(s</w:t>
      </w:r>
      <w:r>
        <w:rPr>
          <w:rFonts w:ascii="Calibri" w:hAnsi="Calibri" w:cs="Calibri"/>
          <w:lang w:val="en"/>
        </w:rPr>
        <w:t>tratum.estimates.1987.withsamps,totunlds.bystrat.1987,1987)</w:t>
      </w:r>
    </w:p>
    <w:p w14:paraId="7A80D5A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B90D31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8,1,well.estimates.1988)</w:t>
      </w:r>
    </w:p>
    <w:p w14:paraId="3DFDE89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0D122F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8&lt;-call.fishery.estimates.f(stratum.est</w:t>
      </w:r>
      <w:r>
        <w:rPr>
          <w:rFonts w:ascii="Calibri" w:hAnsi="Calibri" w:cs="Calibri"/>
          <w:lang w:val="en"/>
        </w:rPr>
        <w:t>imates.1988.withsamps,totunlds.bystrat.1988,1988)</w:t>
      </w:r>
    </w:p>
    <w:p w14:paraId="0237B22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DBA5A2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9,2,well.estimates.1989)</w:t>
      </w:r>
    </w:p>
    <w:p w14:paraId="6120ADA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DB2042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9&lt;-call.fishery.estimates.f(stratum.estimates.1989.withsamps,totunlds.bystrat.1989,1989)</w:t>
      </w:r>
    </w:p>
    <w:p w14:paraId="71573AD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A7A2E8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0,2,well.estimates.1990)</w:t>
      </w:r>
    </w:p>
    <w:p w14:paraId="7C58408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0B006B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</w:t>
      </w:r>
      <w:r>
        <w:rPr>
          <w:rFonts w:ascii="Calibri" w:hAnsi="Calibri" w:cs="Calibri"/>
          <w:lang w:val="en"/>
        </w:rPr>
        <w:t>timates.1990&lt;-call.fishery.estimates.f(stratum.estimates.1990.withsamps,totunlds.bystrat.1990,1990)</w:t>
      </w:r>
    </w:p>
    <w:p w14:paraId="5BFF1AA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4AEA05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</w:t>
      </w:r>
      <w:r>
        <w:rPr>
          <w:rFonts w:ascii="Calibri" w:hAnsi="Calibri" w:cs="Calibri"/>
          <w:lang w:val="en"/>
        </w:rPr>
        <w:lastRenderedPageBreak/>
        <w:t>751999,1991,2,well.estimates.1991)</w:t>
      </w:r>
    </w:p>
    <w:p w14:paraId="1A4AB08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E63135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</w:t>
      </w:r>
      <w:r>
        <w:rPr>
          <w:rFonts w:ascii="Calibri" w:hAnsi="Calibri" w:cs="Calibri"/>
          <w:lang w:val="en"/>
        </w:rPr>
        <w:t>91&lt;-call.fishery.estimates.f(stratum.estimates.1991.withsamps,totunlds.bystrat.1991,1991)</w:t>
      </w:r>
    </w:p>
    <w:p w14:paraId="79E9EAC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DE2113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2,2,well.estimates.1992)</w:t>
      </w:r>
    </w:p>
    <w:p w14:paraId="04BB5B4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2AA572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2&lt;-call.f</w:t>
      </w:r>
      <w:r>
        <w:rPr>
          <w:rFonts w:ascii="Calibri" w:hAnsi="Calibri" w:cs="Calibri"/>
          <w:lang w:val="en"/>
        </w:rPr>
        <w:t>ishery.estimates.f(stratum.estimates.1992.withsamps,totunlds.bystrat.1992,1992)</w:t>
      </w:r>
    </w:p>
    <w:p w14:paraId="7BDEB6F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A1DA08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3,2,well.estimates.1993)</w:t>
      </w:r>
    </w:p>
    <w:p w14:paraId="4DA45ED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5D74B5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3&lt;-call.fishery.est</w:t>
      </w:r>
      <w:r>
        <w:rPr>
          <w:rFonts w:ascii="Calibri" w:hAnsi="Calibri" w:cs="Calibri"/>
          <w:lang w:val="en"/>
        </w:rPr>
        <w:t>imates.f(stratum.estimates.1993.withsamps,totunlds.bystrat.1993,1993)</w:t>
      </w:r>
    </w:p>
    <w:p w14:paraId="1F728F1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8E8459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4,2,well.estimates.1994)</w:t>
      </w:r>
    </w:p>
    <w:p w14:paraId="51C187D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8853DD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4&lt;-call.fishery.estimates.f(s</w:t>
      </w:r>
      <w:r>
        <w:rPr>
          <w:rFonts w:ascii="Calibri" w:hAnsi="Calibri" w:cs="Calibri"/>
          <w:lang w:val="en"/>
        </w:rPr>
        <w:t>tratum.estimates.1994.withsamps,totunlds.bystrat.1994,1994)</w:t>
      </w:r>
    </w:p>
    <w:p w14:paraId="7AA228C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A0486E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5,2,well.estimates.1995)</w:t>
      </w:r>
    </w:p>
    <w:p w14:paraId="5AB7655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8B7A14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5&lt;-call.fishery.estimates.f(stratum.est</w:t>
      </w:r>
      <w:r>
        <w:rPr>
          <w:rFonts w:ascii="Calibri" w:hAnsi="Calibri" w:cs="Calibri"/>
          <w:lang w:val="en"/>
        </w:rPr>
        <w:t>imates.1995.withsamps,totunlds.bystrat.1995,1995)</w:t>
      </w:r>
    </w:p>
    <w:p w14:paraId="47B234F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AA6FFB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6,2,well.estimates.1996)</w:t>
      </w:r>
    </w:p>
    <w:p w14:paraId="13ABC48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F9E39D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6&lt;-call.fishery.estimates.f(stratum.estimates.1996.withsamps,totunlds.bystrat.1996,1996)</w:t>
      </w:r>
    </w:p>
    <w:p w14:paraId="341ECB8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C7381C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7,2,well.estimates.1997)</w:t>
      </w:r>
    </w:p>
    <w:p w14:paraId="16470A9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E6ECF8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</w:t>
      </w:r>
      <w:r>
        <w:rPr>
          <w:rFonts w:ascii="Calibri" w:hAnsi="Calibri" w:cs="Calibri"/>
          <w:lang w:val="en"/>
        </w:rPr>
        <w:t>timates.1997&lt;-call.fishery.estimates.f(stratum.estimates.1997.withsamps,totunlds.bystrat.1997,1997)</w:t>
      </w:r>
    </w:p>
    <w:p w14:paraId="3C1D15A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2D3D7A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8,2,well.estimates.1998)</w:t>
      </w:r>
    </w:p>
    <w:p w14:paraId="5404AF1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2BD7FC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</w:t>
      </w:r>
      <w:r>
        <w:rPr>
          <w:rFonts w:ascii="Calibri" w:hAnsi="Calibri" w:cs="Calibri"/>
          <w:lang w:val="en"/>
        </w:rPr>
        <w:t>98&lt;-call.fishery.estimates.f(stratum.estimates.1998.withsamps,totunlds.bystrat.1998,1998)</w:t>
      </w:r>
    </w:p>
    <w:p w14:paraId="4ADD177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EDA265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</w:t>
      </w:r>
      <w:r>
        <w:rPr>
          <w:rFonts w:ascii="Calibri" w:hAnsi="Calibri" w:cs="Calibri"/>
          <w:lang w:val="en"/>
        </w:rPr>
        <w:lastRenderedPageBreak/>
        <w:t>751999,1999,2,well.estimates.1999)</w:t>
      </w:r>
    </w:p>
    <w:p w14:paraId="31FCD57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B95AFC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9&lt;-call.f</w:t>
      </w:r>
      <w:r>
        <w:rPr>
          <w:rFonts w:ascii="Calibri" w:hAnsi="Calibri" w:cs="Calibri"/>
          <w:lang w:val="en"/>
        </w:rPr>
        <w:t>ishery.estimates.f(stratum.estimates.1999.withsamps,totunlds.bystrat.1999,1999)</w:t>
      </w:r>
    </w:p>
    <w:p w14:paraId="48859A6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880EF8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571076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C:\\Users\\clennert\\Documents\\R\\poststratification\\CL programs_stock assessment</w:t>
      </w:r>
      <w:hyperlink r:id="rId9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rograms_PS_1975-1999</w:t>
      </w:r>
      <w:hyperlink r:id="rId10" w:history="1">
        <w:r>
          <w:rPr>
            <w:rFonts w:ascii="Calibri" w:hAnsi="Calibri" w:cs="Calibri"/>
            <w:lang w:val="en"/>
          </w:rPr>
          <w:t>\\current_estimates\\full</w:t>
        </w:r>
      </w:hyperlink>
      <w:r>
        <w:rPr>
          <w:rFonts w:ascii="Calibri" w:hAnsi="Calibri" w:cs="Calibri"/>
          <w:lang w:val="en"/>
        </w:rPr>
        <w:t xml:space="preserve"> files_YFT_DEL_1975-1999_for SAC 2020.RData")</w:t>
      </w:r>
    </w:p>
    <w:p w14:paraId="2C359E3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00436E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CBAB38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5&lt;-fishery.estimates.1975$yft</w:t>
      </w:r>
    </w:p>
    <w:p w14:paraId="01860EB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6&lt;-fishery.estimates.1976$yft</w:t>
      </w:r>
    </w:p>
    <w:p w14:paraId="0EEE958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7&lt;-fishery.estimates.197</w:t>
      </w:r>
      <w:r>
        <w:rPr>
          <w:rFonts w:ascii="Calibri" w:hAnsi="Calibri" w:cs="Calibri"/>
          <w:lang w:val="en"/>
        </w:rPr>
        <w:t>7$yft</w:t>
      </w:r>
    </w:p>
    <w:p w14:paraId="71EB7E9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8&lt;-fishery.estimates.1978$yft</w:t>
      </w:r>
    </w:p>
    <w:p w14:paraId="72633ED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9&lt;-fishery.estimates.1979$yft</w:t>
      </w:r>
    </w:p>
    <w:p w14:paraId="646E2B7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0&lt;-fishery.estimates.1980$yft</w:t>
      </w:r>
    </w:p>
    <w:p w14:paraId="7185ABE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1&lt;-fishery.estimates.1981$yft</w:t>
      </w:r>
    </w:p>
    <w:p w14:paraId="3021721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2&lt;-fi</w:t>
      </w:r>
      <w:r>
        <w:rPr>
          <w:rFonts w:ascii="Calibri" w:hAnsi="Calibri" w:cs="Calibri"/>
          <w:lang w:val="en"/>
        </w:rPr>
        <w:t>shery.estimates.1982$yft</w:t>
      </w:r>
    </w:p>
    <w:p w14:paraId="0E2207C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3&lt;-fishery.estimates.1983$yft</w:t>
      </w:r>
    </w:p>
    <w:p w14:paraId="4A909AE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4&lt;-fishery.estimates.1984$yft</w:t>
      </w:r>
    </w:p>
    <w:p w14:paraId="289392A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5&lt;-fishery.estimates.1985$yft</w:t>
      </w:r>
    </w:p>
    <w:p w14:paraId="406E828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6&lt;-fishery.estimates.1986$yft</w:t>
      </w:r>
    </w:p>
    <w:p w14:paraId="6A92A87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7&lt;-fishery.estimates.1987$yft</w:t>
      </w:r>
    </w:p>
    <w:p w14:paraId="1756EB1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8&lt;-fishery.estimates.1988$yft</w:t>
      </w:r>
    </w:p>
    <w:p w14:paraId="7C860B8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9&lt;-fishery.estimates.1989$yft</w:t>
      </w:r>
    </w:p>
    <w:p w14:paraId="3D76088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0&lt;-fishery.</w:t>
      </w:r>
      <w:r>
        <w:rPr>
          <w:rFonts w:ascii="Calibri" w:hAnsi="Calibri" w:cs="Calibri"/>
          <w:lang w:val="en"/>
        </w:rPr>
        <w:t>estimates.1990$yft</w:t>
      </w:r>
    </w:p>
    <w:p w14:paraId="7431D08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1&lt;-fishery.estimates.1991$yft</w:t>
      </w:r>
    </w:p>
    <w:p w14:paraId="3619885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2&lt;-fishery.estimates.1992$yft</w:t>
      </w:r>
    </w:p>
    <w:p w14:paraId="0C90153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3&lt;-fishery.estimates.1993$yft</w:t>
      </w:r>
    </w:p>
    <w:p w14:paraId="0E8A03B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4&lt;-fishery.estimates.1994$yft</w:t>
      </w:r>
    </w:p>
    <w:p w14:paraId="5FBD7A8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</w:t>
      </w:r>
      <w:r>
        <w:rPr>
          <w:rFonts w:ascii="Calibri" w:hAnsi="Calibri" w:cs="Calibri"/>
          <w:lang w:val="en"/>
        </w:rPr>
        <w:t>.yft.1995&lt;-fishery.estimates.1995$yft</w:t>
      </w:r>
    </w:p>
    <w:p w14:paraId="0312F20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6&lt;-fishery.estimates.1996$yft</w:t>
      </w:r>
    </w:p>
    <w:p w14:paraId="08DBAD9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7&lt;-fishery.estimates.1997$yft</w:t>
      </w:r>
    </w:p>
    <w:p w14:paraId="6EA04D4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8&lt;-fishery.estimates.1998$yft</w:t>
      </w:r>
    </w:p>
    <w:p w14:paraId="16C1AD8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9&lt;-fishery.estimates.1999$yf</w:t>
      </w:r>
      <w:r>
        <w:rPr>
          <w:rFonts w:ascii="Calibri" w:hAnsi="Calibri" w:cs="Calibri"/>
          <w:lang w:val="en"/>
        </w:rPr>
        <w:t>t</w:t>
      </w:r>
    </w:p>
    <w:p w14:paraId="1F2B9BD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7075C7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(list=objects(pat="fishery.estimates.yft"),file="/Users/clennert/Documents/R/poststratification/CL programs_stock assessment/single spp programs_PS_1975-1999/current_estimates/YFT_DEL_fishery estimates only_1975-1999_for SAC 2020.RData")</w:t>
      </w:r>
    </w:p>
    <w:p w14:paraId="2073A37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F51E7D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437E90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7FF303F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-----</w:t>
      </w:r>
      <w:r>
        <w:rPr>
          <w:rFonts w:ascii="Calibri" w:hAnsi="Calibri" w:cs="Calibri"/>
          <w:lang w:val="en"/>
        </w:rPr>
        <w:t>---------------------------</w:t>
      </w:r>
    </w:p>
    <w:p w14:paraId="28ECC9F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green"/>
          <w:lang w:val="en"/>
        </w:rPr>
      </w:pPr>
      <w:r>
        <w:rPr>
          <w:rFonts w:ascii="Calibri" w:hAnsi="Calibri" w:cs="Calibri"/>
          <w:highlight w:val="green"/>
          <w:lang w:val="en"/>
        </w:rPr>
        <w:t># YFT UNA Ext Rev 2019 strata</w:t>
      </w:r>
    </w:p>
    <w:p w14:paraId="1F0CE67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CF245F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Set UNA strata</w:t>
      </w:r>
    </w:p>
    <w:p w14:paraId="0573BDD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oad("C:</w:t>
      </w:r>
      <w:hyperlink r:id="rId11" w:history="1">
        <w:r>
          <w:rPr>
            <w:rFonts w:ascii="Calibri" w:hAnsi="Calibri" w:cs="Calibri"/>
            <w:lang w:val="en"/>
          </w:rPr>
          <w:t>\\Users\\clennert\\Documents\\R\\poststratification\\CL</w:t>
        </w:r>
      </w:hyperlink>
      <w:r>
        <w:rPr>
          <w:rFonts w:ascii="Calibri" w:hAnsi="Calibri" w:cs="Calibri"/>
          <w:lang w:val="en"/>
        </w:rPr>
        <w:t xml:space="preserve"> programs_stock assessment</w:t>
      </w:r>
      <w:hyperlink r:id="rId12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</w:t>
      </w:r>
      <w:r>
        <w:rPr>
          <w:rFonts w:ascii="Calibri" w:hAnsi="Calibri" w:cs="Calibri"/>
          <w:lang w:val="en"/>
        </w:rPr>
        <w:lastRenderedPageBreak/>
        <w:t>spp programs_PS_1975-1999</w:t>
      </w:r>
      <w:hyperlink r:id="rId13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S_R functions.RData")</w:t>
      </w:r>
    </w:p>
    <w:p w14:paraId="444602F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CEDC51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strat.flg.f)</w:t>
      </w:r>
    </w:p>
    <w:p w14:paraId="58AE854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A3CD08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fishery.flg.f)</w:t>
      </w:r>
    </w:p>
    <w:p w14:paraId="4A18F16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9F11FB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C:\\Users\\clennert\\Documents\\R\\poststratification\\</w:t>
      </w:r>
      <w:r>
        <w:rPr>
          <w:rFonts w:ascii="Calibri" w:hAnsi="Calibri" w:cs="Calibri"/>
          <w:lang w:val="en"/>
        </w:rPr>
        <w:t>CL programs_stock assessment</w:t>
      </w:r>
      <w:hyperlink r:id="rId14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rograms_PS_1975-1999</w:t>
      </w:r>
      <w:hyperlink r:id="rId15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S_R functions.RData")</w:t>
      </w:r>
    </w:p>
    <w:p w14:paraId="725B2EA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F1AE30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3584CD0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In new workspace:</w:t>
      </w:r>
    </w:p>
    <w:p w14:paraId="42BA499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</w:t>
      </w:r>
      <w:r>
        <w:rPr>
          <w:rFonts w:ascii="Calibri" w:hAnsi="Calibri" w:cs="Calibri"/>
          <w:lang w:val="en"/>
        </w:rPr>
        <w:t>ingle spp programs_PS_1975-1999/single spp PS_R functions.RData",pos=2)</w:t>
      </w:r>
    </w:p>
    <w:p w14:paraId="7FA589E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CA86CA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ingle spp programs_PS_1975-1999/current_estimates/base files_1975-1999_for SAC 2020.RData",pos=3)</w:t>
      </w:r>
    </w:p>
    <w:p w14:paraId="345C7DA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B4D8B1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e.stratflg.19751999&lt;-create.strat.flg.f(cae.19751999$latc5,cae.19751999$lonc5,is.lwrght=F,cae.19751999$month,cae.19751999$setype,cae.19751999$class)</w:t>
      </w:r>
    </w:p>
    <w:p w14:paraId="48DD00B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1722C4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</w:t>
      </w:r>
      <w:r>
        <w:rPr>
          <w:rFonts w:ascii="Calibri" w:hAnsi="Calibri" w:cs="Calibri"/>
          <w:lang w:val="en"/>
        </w:rPr>
        <w:t>99,1975,2,well.estimates.1975)</w:t>
      </w:r>
    </w:p>
    <w:p w14:paraId="74195C8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C00BFB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5&lt;-call.fishery.estimates.f(stratum.estimates.1975.withsamps,totunlds.bystrat.1975,1975)</w:t>
      </w:r>
    </w:p>
    <w:p w14:paraId="13C729A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A955CD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76,2,</w:t>
      </w:r>
      <w:r>
        <w:rPr>
          <w:rFonts w:ascii="Calibri" w:hAnsi="Calibri" w:cs="Calibri"/>
          <w:lang w:val="en"/>
        </w:rPr>
        <w:t>well.estimates.1976)</w:t>
      </w:r>
    </w:p>
    <w:p w14:paraId="2F17329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7FBC0B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6&lt;-call.fishery.estimates.f(stratum.estimates.1976.withsamps,totunlds.bystrat.1976,1976)</w:t>
      </w:r>
    </w:p>
    <w:p w14:paraId="001BFBE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C9A955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77,2,well.esti</w:t>
      </w:r>
      <w:r>
        <w:rPr>
          <w:rFonts w:ascii="Calibri" w:hAnsi="Calibri" w:cs="Calibri"/>
          <w:lang w:val="en"/>
        </w:rPr>
        <w:t>mates.1977)</w:t>
      </w:r>
    </w:p>
    <w:p w14:paraId="61602A0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13A688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7&lt;-call.fishery.estimates.f(stratum.estimates.1977.withsamps,totunlds.bystrat.1977,1977)</w:t>
      </w:r>
    </w:p>
    <w:p w14:paraId="78C9C0A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EF1129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78,2,well.estimates.197</w:t>
      </w:r>
      <w:r>
        <w:rPr>
          <w:rFonts w:ascii="Calibri" w:hAnsi="Calibri" w:cs="Calibri"/>
          <w:lang w:val="en"/>
        </w:rPr>
        <w:t>8)</w:t>
      </w:r>
    </w:p>
    <w:p w14:paraId="3164481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F2E443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8&lt;-call.fishery.estimates.f(stratum.estimates.1978.withsamps,totunlds.bystrat.1978,1978)</w:t>
      </w:r>
    </w:p>
    <w:p w14:paraId="5CFCC69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85BF84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79,2,well.estimates.1979)</w:t>
      </w:r>
    </w:p>
    <w:p w14:paraId="2B4FCE8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FB3B12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9&lt;-call.fishery.estimates.f(stratum.estimates.1979.withsamps,totunlds.bystrat.197</w:t>
      </w:r>
      <w:r>
        <w:rPr>
          <w:rFonts w:ascii="Calibri" w:hAnsi="Calibri" w:cs="Calibri"/>
          <w:lang w:val="en"/>
        </w:rPr>
        <w:lastRenderedPageBreak/>
        <w:t>9,1979)</w:t>
      </w:r>
    </w:p>
    <w:p w14:paraId="1B9F9B9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5204D0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</w:t>
      </w:r>
      <w:r>
        <w:rPr>
          <w:rFonts w:ascii="Calibri" w:hAnsi="Calibri" w:cs="Calibri"/>
          <w:lang w:val="en"/>
        </w:rPr>
        <w:t>.estimates.V2.f(cae.19751999,cae.stratflg.19751999,corrected.unlds,lfgrpd.19751999,lfmm.19751999,1980,2,well.estimates.1980)</w:t>
      </w:r>
    </w:p>
    <w:p w14:paraId="53375A8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D99099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0&lt;-call.fishery.estimates.f(stratum.estimates.1980.withsamps,totunlds.bystrat.1980,1980)</w:t>
      </w:r>
    </w:p>
    <w:p w14:paraId="4310EAA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B07B10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</w:t>
      </w:r>
      <w:r>
        <w:rPr>
          <w:rFonts w:ascii="Calibri" w:hAnsi="Calibri" w:cs="Calibri"/>
          <w:lang w:val="en"/>
        </w:rPr>
        <w:t>s.V2.f(cae.19751999,cae.stratflg.19751999,corrected.unlds,lfgrpd.19751999,lfmm.19751999,1981,2,well.estimates.1981)</w:t>
      </w:r>
    </w:p>
    <w:p w14:paraId="711E827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A8059C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1&lt;-call.fishery.estimates.f(stratum.estimates.1981.withsamps,totunlds.bystrat.1981,1981)</w:t>
      </w:r>
    </w:p>
    <w:p w14:paraId="690066C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F73D16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</w:t>
      </w:r>
      <w:r>
        <w:rPr>
          <w:rFonts w:ascii="Calibri" w:hAnsi="Calibri" w:cs="Calibri"/>
          <w:lang w:val="en"/>
        </w:rPr>
        <w:t>e.19751999,cae.stratflg.19751999,corrected.unlds,lfgrpd.19751999,lfmm.19751999,1982,2,well.estimates.1982)</w:t>
      </w:r>
    </w:p>
    <w:p w14:paraId="293673C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9056F9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2&lt;-call.fishery.estimates.f(stratum.estimates.1982.withsamps,totunlds.bystrat.1982,1982)</w:t>
      </w:r>
    </w:p>
    <w:p w14:paraId="5095DD5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058963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</w:t>
      </w:r>
      <w:r>
        <w:rPr>
          <w:rFonts w:ascii="Calibri" w:hAnsi="Calibri" w:cs="Calibri"/>
          <w:lang w:val="en"/>
        </w:rPr>
        <w:t>9,cae.stratflg.19751999,corrected.unlds,lfgrpd.19751999,lfmm.19751999,1983,2,well.estimates.1983)</w:t>
      </w:r>
    </w:p>
    <w:p w14:paraId="0187866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73B459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3&lt;-call.fishery.estimates.f(stratum.estimates.1983.withsamps,totunlds.bystrat.1983,1983)</w:t>
      </w:r>
    </w:p>
    <w:p w14:paraId="47EA034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78CBA6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</w:t>
      </w:r>
      <w:r>
        <w:rPr>
          <w:rFonts w:ascii="Calibri" w:hAnsi="Calibri" w:cs="Calibri"/>
          <w:lang w:val="en"/>
        </w:rPr>
        <w:t>atflg.19751999,corrected.unlds,lfgrpd.19751999,lfmm.19751999,1984,2,well.estimates.1984)</w:t>
      </w:r>
    </w:p>
    <w:p w14:paraId="6CD79B5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66F531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4&lt;-call.fishery.estimates.f(stratum.estimates.1984.withsamps,totunlds.bystrat.1984,1984)</w:t>
      </w:r>
    </w:p>
    <w:p w14:paraId="17D458C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85E8A9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</w:t>
      </w:r>
      <w:r>
        <w:rPr>
          <w:rFonts w:ascii="Calibri" w:hAnsi="Calibri" w:cs="Calibri"/>
          <w:lang w:val="en"/>
        </w:rPr>
        <w:t>51999,corrected.unlds,lfgrpd.19751999,lfmm.19751999,1985,2,well.estimates.1985)</w:t>
      </w:r>
    </w:p>
    <w:p w14:paraId="6DF74A1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2E378D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5&lt;-call.fishery.estimates.f(stratum.estimates.1985.withsamps,totunlds.bystrat.1985,1985)</w:t>
      </w:r>
    </w:p>
    <w:p w14:paraId="2BA02B1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AA31BA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6,2,well.estimates.1986)</w:t>
      </w:r>
    </w:p>
    <w:p w14:paraId="1E67C16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D72BAE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6&lt;-call.fishery.estimates.f(stratum.estimates.1986.withsamps,totunlds.bystrat.1986,1986)</w:t>
      </w:r>
    </w:p>
    <w:p w14:paraId="0578CB6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62094C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</w:t>
      </w:r>
      <w:r>
        <w:rPr>
          <w:rFonts w:ascii="Calibri" w:hAnsi="Calibri" w:cs="Calibri"/>
          <w:lang w:val="en"/>
        </w:rPr>
        <w:t>.estimates.V2.f(cae.19751999,cae.stratflg.19751999,corrected.unlds,lfgrpd.19751999,lfmm.19751999,1987,2,well.estimates.1987)</w:t>
      </w:r>
    </w:p>
    <w:p w14:paraId="2AF74B2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C0B53A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7&lt;-call.fishery.estimates.f(stratum.estimates.1987.withsamps,totunlds.bystrat.198</w:t>
      </w:r>
      <w:r>
        <w:rPr>
          <w:rFonts w:ascii="Calibri" w:hAnsi="Calibri" w:cs="Calibri"/>
          <w:lang w:val="en"/>
        </w:rPr>
        <w:lastRenderedPageBreak/>
        <w:t>7,1987)</w:t>
      </w:r>
    </w:p>
    <w:p w14:paraId="0996611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917038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</w:t>
      </w:r>
      <w:r>
        <w:rPr>
          <w:rFonts w:ascii="Calibri" w:hAnsi="Calibri" w:cs="Calibri"/>
          <w:lang w:val="en"/>
        </w:rPr>
        <w:t>s.V2.f(cae.19751999,cae.stratflg.19751999,corrected.unlds,lfgrpd.19751999,lfmm.19751999,1988,1,well.estimates.1988)</w:t>
      </w:r>
    </w:p>
    <w:p w14:paraId="32EEFB8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1535423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8&lt;-call.fishery.estimates.f(stratum.estimates.1988.withsamps,totunlds.bystrat.1988,1988)</w:t>
      </w:r>
    </w:p>
    <w:p w14:paraId="37390FD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321943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</w:t>
      </w:r>
      <w:r>
        <w:rPr>
          <w:rFonts w:ascii="Calibri" w:hAnsi="Calibri" w:cs="Calibri"/>
          <w:lang w:val="en"/>
        </w:rPr>
        <w:t>e.19751999,cae.stratflg.19751999,corrected.unlds,lfgrpd.19751999,lfmm.19751999,1989,2,well.estimates.1989)</w:t>
      </w:r>
    </w:p>
    <w:p w14:paraId="5A406F3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4F6FA9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9&lt;-call.fishery.estimates.f(stratum.estimates.1989.withsamps,totunlds.bystrat.1989,1989)</w:t>
      </w:r>
    </w:p>
    <w:p w14:paraId="41F7CDB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A9AD58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</w:t>
      </w:r>
      <w:r>
        <w:rPr>
          <w:rFonts w:ascii="Calibri" w:hAnsi="Calibri" w:cs="Calibri"/>
          <w:lang w:val="en"/>
        </w:rPr>
        <w:t>9,cae.stratflg.19751999,corrected.unlds,lfgrpd.19751999,lfmm.19751999,1990,2,well.estimates.1990)</w:t>
      </w:r>
    </w:p>
    <w:p w14:paraId="00FF11F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460C36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0&lt;-call.fishery.estimates.f(stratum.estimates.1990.withsamps,totunlds.bystrat.1990,1990)</w:t>
      </w:r>
    </w:p>
    <w:p w14:paraId="1F348F9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E74BAD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</w:t>
      </w:r>
      <w:r>
        <w:rPr>
          <w:rFonts w:ascii="Calibri" w:hAnsi="Calibri" w:cs="Calibri"/>
          <w:lang w:val="en"/>
        </w:rPr>
        <w:t>atflg.19751999,corrected.unlds,lfgrpd.19751999,lfmm.19751999,1991,2,well.estimates.1991)</w:t>
      </w:r>
    </w:p>
    <w:p w14:paraId="1F30AC0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944BE9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1&lt;-call.fishery.estimates.f(stratum.estimates.1991.withsamps,totunlds.bystrat.1991,1991)</w:t>
      </w:r>
    </w:p>
    <w:p w14:paraId="4D519C1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EDD553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</w:t>
      </w:r>
      <w:r>
        <w:rPr>
          <w:rFonts w:ascii="Calibri" w:hAnsi="Calibri" w:cs="Calibri"/>
          <w:lang w:val="en"/>
        </w:rPr>
        <w:t>51999,corrected.unlds,lfgrpd.19751999,lfmm.19751999,1992,2,well.estimates.1992)</w:t>
      </w:r>
    </w:p>
    <w:p w14:paraId="1C1B611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169ADF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2&lt;-call.fishery.estimates.f(stratum.estimates.1992.withsamps,totunlds.bystrat.1992,1992)</w:t>
      </w:r>
    </w:p>
    <w:p w14:paraId="2E42BB9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12241F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3,2,well.estimates.1993)</w:t>
      </w:r>
    </w:p>
    <w:p w14:paraId="2A4901C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DD6552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3&lt;-call.fishery.estimates.f(stratum.estimates.1993.withsamps,totunlds.bystrat.1993,1993)</w:t>
      </w:r>
    </w:p>
    <w:p w14:paraId="328ECBC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B2BA99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</w:t>
      </w:r>
      <w:r>
        <w:rPr>
          <w:rFonts w:ascii="Calibri" w:hAnsi="Calibri" w:cs="Calibri"/>
          <w:lang w:val="en"/>
        </w:rPr>
        <w:t>.estimates.V2.f(cae.19751999,cae.stratflg.19751999,corrected.unlds,lfgrpd.19751999,lfmm.19751999,1994,2,well.estimates.1994)</w:t>
      </w:r>
    </w:p>
    <w:p w14:paraId="4515F71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6B458F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4&lt;-call.fishery.estimates.f(stratum.estimates.1994.withsamps,totunlds.bystrat.1994,1994)</w:t>
      </w:r>
    </w:p>
    <w:p w14:paraId="7FC6A78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315696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</w:t>
      </w:r>
      <w:r>
        <w:rPr>
          <w:rFonts w:ascii="Calibri" w:hAnsi="Calibri" w:cs="Calibri"/>
          <w:lang w:val="en"/>
        </w:rPr>
        <w:t>s.V2.f(cae.19751999,cae.stratflg.19751999,corrected.unlds,lfgrpd.19751999,lfmm.19751999,1995,2,well.estimates.1995)</w:t>
      </w:r>
    </w:p>
    <w:p w14:paraId="6779E81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AC9995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5&lt;-call.fishery.estimates.f(stratum.estimates.1995.withsamps,totunlds.bystrat.199</w:t>
      </w:r>
      <w:r>
        <w:rPr>
          <w:rFonts w:ascii="Calibri" w:hAnsi="Calibri" w:cs="Calibri"/>
          <w:lang w:val="en"/>
        </w:rPr>
        <w:lastRenderedPageBreak/>
        <w:t>5,1995)</w:t>
      </w:r>
    </w:p>
    <w:p w14:paraId="330D81E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83DD4E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</w:t>
      </w:r>
      <w:r>
        <w:rPr>
          <w:rFonts w:ascii="Calibri" w:hAnsi="Calibri" w:cs="Calibri"/>
          <w:lang w:val="en"/>
        </w:rPr>
        <w:t>e.19751999,cae.stratflg.19751999,corrected.unlds,lfgrpd.19751999,lfmm.19751999,1996,2,well.estimates.1996)</w:t>
      </w:r>
    </w:p>
    <w:p w14:paraId="671CCB0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6A4A43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6&lt;-call.fishery.estimates.f(stratum.estimates.1996.withsamps,totunlds.bystrat.1996,1996)</w:t>
      </w:r>
    </w:p>
    <w:p w14:paraId="053D2E2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get.catch.estimates.V2.f(cae.1975199</w:t>
      </w:r>
      <w:r>
        <w:rPr>
          <w:rFonts w:ascii="Calibri" w:hAnsi="Calibri" w:cs="Calibri"/>
          <w:lang w:val="en"/>
        </w:rPr>
        <w:t>9,cae.stratflg.19751999,corrected.unlds,lfgrpd.19751999,lfmm.19751999,1997,2,well.estimates.1997)</w:t>
      </w:r>
    </w:p>
    <w:p w14:paraId="171F281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150CE9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7&lt;-call.fishery.estimates.f(stratum.estimates.1997.withsamps,totunlds.bystrat.1997,1997)</w:t>
      </w:r>
    </w:p>
    <w:p w14:paraId="3413775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9D511D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</w:t>
      </w:r>
      <w:r>
        <w:rPr>
          <w:rFonts w:ascii="Calibri" w:hAnsi="Calibri" w:cs="Calibri"/>
          <w:lang w:val="en"/>
        </w:rPr>
        <w:t>ratflg.19751999,corrected.unlds,lfgrpd.19751999,lfmm.19751999,1998,2,well.estimates.1998)</w:t>
      </w:r>
    </w:p>
    <w:p w14:paraId="2E19BCB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C69BC5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8&lt;-call.fishery.estimates.f(stratum.estimates.1998.withsamps,totunlds.bystrat.1998,1998)</w:t>
      </w:r>
    </w:p>
    <w:p w14:paraId="6F6BBCE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33B05E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</w:t>
      </w:r>
      <w:r>
        <w:rPr>
          <w:rFonts w:ascii="Calibri" w:hAnsi="Calibri" w:cs="Calibri"/>
          <w:lang w:val="en"/>
        </w:rPr>
        <w:t>751999,corrected.unlds,lfgrpd.19751999,lfmm.19751999,1999,2,well.estimates.1999)</w:t>
      </w:r>
    </w:p>
    <w:p w14:paraId="5A5EE91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621776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9&lt;-call.fishery.estimates.f(stratum.estimates.1999.withsamps,totunlds.bystrat.1999,1999)</w:t>
      </w:r>
    </w:p>
    <w:p w14:paraId="4CEE153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4B0A94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85C1CB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C:\\Users\\clennert\\Documents\\R\\</w:t>
      </w:r>
      <w:r>
        <w:rPr>
          <w:rFonts w:ascii="Calibri" w:hAnsi="Calibri" w:cs="Calibri"/>
          <w:lang w:val="en"/>
        </w:rPr>
        <w:t>poststratification\\CL programs_stock assessment</w:t>
      </w:r>
      <w:hyperlink r:id="rId16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rograms_PS_1975-1999</w:t>
      </w:r>
      <w:hyperlink r:id="rId17" w:history="1">
        <w:r>
          <w:rPr>
            <w:rFonts w:ascii="Calibri" w:hAnsi="Calibri" w:cs="Calibri"/>
            <w:lang w:val="en"/>
          </w:rPr>
          <w:t>\\current_estimates\\full</w:t>
        </w:r>
      </w:hyperlink>
      <w:r>
        <w:rPr>
          <w:rFonts w:ascii="Calibri" w:hAnsi="Calibri" w:cs="Calibri"/>
          <w:lang w:val="en"/>
        </w:rPr>
        <w:t xml:space="preserve"> files_YFT_UNA_1975-1999_for SAC 2020.RData")</w:t>
      </w:r>
    </w:p>
    <w:p w14:paraId="30C7146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0660DB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6298AC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5&lt;-fish</w:t>
      </w:r>
      <w:r>
        <w:rPr>
          <w:rFonts w:ascii="Calibri" w:hAnsi="Calibri" w:cs="Calibri"/>
          <w:lang w:val="en"/>
        </w:rPr>
        <w:t>ery.estimates.1975$yft</w:t>
      </w:r>
    </w:p>
    <w:p w14:paraId="42BD2DC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6&lt;-fishery.estimates.1976$yft</w:t>
      </w:r>
    </w:p>
    <w:p w14:paraId="6E9254C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7&lt;-fishery.estimates.1977$yft</w:t>
      </w:r>
    </w:p>
    <w:p w14:paraId="7ECB518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8&lt;-fishery.estimates.1978$yft</w:t>
      </w:r>
    </w:p>
    <w:p w14:paraId="5904606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9&lt;-fishery.estimates.1979$yft</w:t>
      </w:r>
    </w:p>
    <w:p w14:paraId="17F3CCC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</w:t>
      </w:r>
      <w:r>
        <w:rPr>
          <w:rFonts w:ascii="Calibri" w:hAnsi="Calibri" w:cs="Calibri"/>
          <w:lang w:val="en"/>
        </w:rPr>
        <w:t>ates.yft.1980&lt;-fishery.estimates.1980$yft</w:t>
      </w:r>
    </w:p>
    <w:p w14:paraId="7F02C07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1&lt;-fishery.estimates.1981$yft</w:t>
      </w:r>
    </w:p>
    <w:p w14:paraId="279E391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2&lt;-fishery.estimates.1982$yft</w:t>
      </w:r>
    </w:p>
    <w:p w14:paraId="7C02346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3&lt;-fishery.estimates.1983$yft</w:t>
      </w:r>
    </w:p>
    <w:p w14:paraId="7BA11A9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4&lt;-fishery.estimates.198</w:t>
      </w:r>
      <w:r>
        <w:rPr>
          <w:rFonts w:ascii="Calibri" w:hAnsi="Calibri" w:cs="Calibri"/>
          <w:lang w:val="en"/>
        </w:rPr>
        <w:t>4$yft</w:t>
      </w:r>
    </w:p>
    <w:p w14:paraId="6E864EF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5&lt;-fishery.estimates.1985$yft</w:t>
      </w:r>
    </w:p>
    <w:p w14:paraId="319190B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6&lt;-fishery.estimates.1986$yft</w:t>
      </w:r>
    </w:p>
    <w:p w14:paraId="386A5F2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7&lt;-fishery.estimates.1987$yft</w:t>
      </w:r>
    </w:p>
    <w:p w14:paraId="63D03ED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8&lt;-fishery.estimates.1988$yft</w:t>
      </w:r>
    </w:p>
    <w:p w14:paraId="4708A83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9&lt;-fi</w:t>
      </w:r>
      <w:r>
        <w:rPr>
          <w:rFonts w:ascii="Calibri" w:hAnsi="Calibri" w:cs="Calibri"/>
          <w:lang w:val="en"/>
        </w:rPr>
        <w:t>shery.estimates.1989$yft</w:t>
      </w:r>
    </w:p>
    <w:p w14:paraId="322ADA9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0&lt;-fishery.estimates.1990$yft</w:t>
      </w:r>
    </w:p>
    <w:p w14:paraId="3111AA8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fishery.estimates.yft.1991&lt;-fishery.estimates.1991$yft</w:t>
      </w:r>
    </w:p>
    <w:p w14:paraId="0DC8C42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2&lt;-fishery.estimates.1992$yft</w:t>
      </w:r>
    </w:p>
    <w:p w14:paraId="6A1AF43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3&lt;-fishery.estimates.1993$yft</w:t>
      </w:r>
    </w:p>
    <w:p w14:paraId="27171A0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</w:t>
      </w:r>
      <w:r>
        <w:rPr>
          <w:rFonts w:ascii="Calibri" w:hAnsi="Calibri" w:cs="Calibri"/>
          <w:lang w:val="en"/>
        </w:rPr>
        <w:t>imates.yft.1994&lt;-fishery.estimates.1994$yft</w:t>
      </w:r>
    </w:p>
    <w:p w14:paraId="3C4F302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5&lt;-fishery.estimates.1995$yft</w:t>
      </w:r>
    </w:p>
    <w:p w14:paraId="44F804D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6&lt;-fishery.estimates.1996$yft</w:t>
      </w:r>
    </w:p>
    <w:p w14:paraId="79DD90E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7&lt;-fishery.estimates.1997$yft</w:t>
      </w:r>
    </w:p>
    <w:p w14:paraId="440DCD7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8&lt;-fishery.estimates.1</w:t>
      </w:r>
      <w:r>
        <w:rPr>
          <w:rFonts w:ascii="Calibri" w:hAnsi="Calibri" w:cs="Calibri"/>
          <w:lang w:val="en"/>
        </w:rPr>
        <w:t>998$yft</w:t>
      </w:r>
    </w:p>
    <w:p w14:paraId="6090CB6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9&lt;-fishery.estimates.1999$yft</w:t>
      </w:r>
    </w:p>
    <w:p w14:paraId="2DD8724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3A506A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(list=objects(pat="fishery.estimates.yft"),file="/Users/clennert/Documents/R/poststratification/CL programs_stock assessment/single spp programs_PS_1975-1999/current_estimates/YFT_UNA_fishery estimates only_1975-1999_for SAC 2020.RData")</w:t>
      </w:r>
    </w:p>
    <w:p w14:paraId="4CFD0DF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30E43C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54C05B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0083E2B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--------</w:t>
      </w:r>
      <w:r>
        <w:rPr>
          <w:rFonts w:ascii="Calibri" w:hAnsi="Calibri" w:cs="Calibri"/>
          <w:lang w:val="en"/>
        </w:rPr>
        <w:t>------------------------</w:t>
      </w:r>
    </w:p>
    <w:p w14:paraId="5E9D915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green"/>
          <w:lang w:val="en"/>
        </w:rPr>
      </w:pPr>
      <w:r>
        <w:rPr>
          <w:rFonts w:ascii="Calibri" w:hAnsi="Calibri" w:cs="Calibri"/>
          <w:highlight w:val="green"/>
          <w:lang w:val="en"/>
        </w:rPr>
        <w:t># YFT OBJ Ext Rev 2019 strata</w:t>
      </w:r>
    </w:p>
    <w:p w14:paraId="5DDCE6E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E92473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Set OBJ strata</w:t>
      </w:r>
    </w:p>
    <w:p w14:paraId="4CC2DE0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oad("C:</w:t>
      </w:r>
      <w:hyperlink r:id="rId18" w:history="1">
        <w:r>
          <w:rPr>
            <w:rFonts w:ascii="Calibri" w:hAnsi="Calibri" w:cs="Calibri"/>
            <w:lang w:val="en"/>
          </w:rPr>
          <w:t>\\Users\\clennert\\Documents\\R\\poststratification\\CL</w:t>
        </w:r>
      </w:hyperlink>
      <w:r>
        <w:rPr>
          <w:rFonts w:ascii="Calibri" w:hAnsi="Calibri" w:cs="Calibri"/>
          <w:lang w:val="en"/>
        </w:rPr>
        <w:t xml:space="preserve"> programs_stock assessment</w:t>
      </w:r>
      <w:hyperlink r:id="rId19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rograms_PS_1975-1999</w:t>
      </w:r>
      <w:hyperlink r:id="rId20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S_R functions.RData")</w:t>
      </w:r>
    </w:p>
    <w:p w14:paraId="6ACC6C4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F6414A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strat.flg.f)</w:t>
      </w:r>
    </w:p>
    <w:p w14:paraId="7D7816C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30E327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fishery.flg.f)</w:t>
      </w:r>
    </w:p>
    <w:p w14:paraId="52B31AB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C1467E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C:\\Users\\clennert\\Documents\\R\\poststratification\\CL programs_stock assessmen</w:t>
      </w:r>
      <w:r>
        <w:rPr>
          <w:rFonts w:ascii="Calibri" w:hAnsi="Calibri" w:cs="Calibri"/>
          <w:lang w:val="en"/>
        </w:rPr>
        <w:t>t</w:t>
      </w:r>
      <w:hyperlink r:id="rId21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rograms_PS_1975-1999</w:t>
      </w:r>
      <w:hyperlink r:id="rId22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S_R functions.RData")</w:t>
      </w:r>
    </w:p>
    <w:p w14:paraId="75E3B53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BAC72D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1BFB82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130822D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In new workspace:</w:t>
      </w:r>
    </w:p>
    <w:p w14:paraId="3A2D127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ingle spp programs_PS_1975</w:t>
      </w:r>
      <w:r>
        <w:rPr>
          <w:rFonts w:ascii="Calibri" w:hAnsi="Calibri" w:cs="Calibri"/>
          <w:lang w:val="en"/>
        </w:rPr>
        <w:t>-1999/single spp PS_R functions.RData",pos=2)</w:t>
      </w:r>
    </w:p>
    <w:p w14:paraId="6E2ACF0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B54166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ingle spp programs_PS_1975-1999/current_estimates/base files_1975-1999_for SAC 2020.RData",pos=3)</w:t>
      </w:r>
    </w:p>
    <w:p w14:paraId="63ED554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2EE2EA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e.stratflg.19751999&lt;-cr</w:t>
      </w:r>
      <w:r>
        <w:rPr>
          <w:rFonts w:ascii="Calibri" w:hAnsi="Calibri" w:cs="Calibri"/>
          <w:lang w:val="en"/>
        </w:rPr>
        <w:t>eate.strat.flg.f(cae.19751999$latc5,cae.19751999$lonc5,is.lwrght=F,cae.19751999$month,cae.19751999$setype,cae.19751999$class)</w:t>
      </w:r>
    </w:p>
    <w:p w14:paraId="267FD78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17BB48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75,2,well.estimates.1</w:t>
      </w:r>
      <w:r>
        <w:rPr>
          <w:rFonts w:ascii="Calibri" w:hAnsi="Calibri" w:cs="Calibri"/>
          <w:lang w:val="en"/>
        </w:rPr>
        <w:t>975)</w:t>
      </w:r>
    </w:p>
    <w:p w14:paraId="51CA57A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A91274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5&lt;-call.fishery.estimates.f(stratum.estimates.1975.withsamps,totunlds.bystrat.1975,1975)</w:t>
      </w:r>
    </w:p>
    <w:p w14:paraId="0D9D0D4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D1292D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get.catch.estimates.V2.f(cae.19751999,cae.stratflg.19751999,corrected.unlds,lfgrpd.19751999,lfmm.19751999,1976,2,well.estimates.1976)</w:t>
      </w:r>
    </w:p>
    <w:p w14:paraId="2C98113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0D9D71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6&lt;-call.fishery.estimates.f(stratum.estimates.1976.withsamps,totunlds.bystrat.1976,1976)</w:t>
      </w:r>
    </w:p>
    <w:p w14:paraId="201D018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3D00A5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</w:t>
      </w:r>
      <w:r>
        <w:rPr>
          <w:rFonts w:ascii="Calibri" w:hAnsi="Calibri" w:cs="Calibri"/>
          <w:lang w:val="en"/>
        </w:rPr>
        <w:t>.estimates.V2.f(cae.19751999,cae.stratflg.19751999,corrected.unlds,lfgrpd.19751999,lfmm.19751999,1977,2,well.estimates.1977)</w:t>
      </w:r>
    </w:p>
    <w:p w14:paraId="2F292F8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A102C6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7&lt;-call.fishery.estimates.f(stratum.estimates.1977.withsamps,totunlds.bystrat.1977,1977)</w:t>
      </w:r>
    </w:p>
    <w:p w14:paraId="39850CC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0488E4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</w:t>
      </w:r>
      <w:r>
        <w:rPr>
          <w:rFonts w:ascii="Calibri" w:hAnsi="Calibri" w:cs="Calibri"/>
          <w:lang w:val="en"/>
        </w:rPr>
        <w:t>s.V2.f(cae.19751999,cae.stratflg.19751999,corrected.unlds,lfgrpd.19751999,lfmm.19751999,1978,2,well.estimates.1978)</w:t>
      </w:r>
    </w:p>
    <w:p w14:paraId="3A862A8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81A71D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8&lt;-call.fishery.estimates.f(stratum.estimates.1978.withsamps,totunlds.bystrat.1978,1978)</w:t>
      </w:r>
    </w:p>
    <w:p w14:paraId="398EBF3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44A86F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</w:t>
      </w:r>
      <w:r>
        <w:rPr>
          <w:rFonts w:ascii="Calibri" w:hAnsi="Calibri" w:cs="Calibri"/>
          <w:lang w:val="en"/>
        </w:rPr>
        <w:t>e.19751999,cae.stratflg.19751999,corrected.unlds,lfgrpd.19751999,lfmm.19751999,1979,2,well.estimates.1979)</w:t>
      </w:r>
    </w:p>
    <w:p w14:paraId="2A28470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639080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79&lt;-call.fishery.estimates.f(stratum.estimates.1979.withsamps,totunlds.bystrat.1979,1979)</w:t>
      </w:r>
    </w:p>
    <w:p w14:paraId="34F6728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D955BE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</w:t>
      </w:r>
      <w:r>
        <w:rPr>
          <w:rFonts w:ascii="Calibri" w:hAnsi="Calibri" w:cs="Calibri"/>
          <w:lang w:val="en"/>
        </w:rPr>
        <w:t>9,cae.stratflg.19751999,corrected.unlds,lfgrpd.19751999,lfmm.19751999,1980,2,well.estimates.1980)</w:t>
      </w:r>
    </w:p>
    <w:p w14:paraId="15F4384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51F3FC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0&lt;-call.fishery.estimates.f(stratum.estimates.1980.withsamps,totunlds.bystrat.1980,1980)</w:t>
      </w:r>
    </w:p>
    <w:p w14:paraId="2ADE7C2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44E9DB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</w:t>
      </w:r>
      <w:r>
        <w:rPr>
          <w:rFonts w:ascii="Calibri" w:hAnsi="Calibri" w:cs="Calibri"/>
          <w:lang w:val="en"/>
        </w:rPr>
        <w:t>atflg.19751999,corrected.unlds,lfgrpd.19751999,lfmm.19751999,1981,2,well.estimates.1981)</w:t>
      </w:r>
    </w:p>
    <w:p w14:paraId="4706623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AF353F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1&lt;-call.fishery.estimates.f(stratum.estimates.1981.withsamps,totunlds.bystrat.1981,1981)</w:t>
      </w:r>
    </w:p>
    <w:p w14:paraId="43E8FF1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C8F502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</w:t>
      </w:r>
      <w:r>
        <w:rPr>
          <w:rFonts w:ascii="Calibri" w:hAnsi="Calibri" w:cs="Calibri"/>
          <w:lang w:val="en"/>
        </w:rPr>
        <w:t>51999,corrected.unlds,lfgrpd.19751999,lfmm.19751999,1982,2,well.estimates.1982)</w:t>
      </w:r>
    </w:p>
    <w:p w14:paraId="0102BB7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0DF83A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2&lt;-call.fishery.estimates.f(stratum.estimates.1982.withsamps,totunlds.bystrat.1982,1982)</w:t>
      </w:r>
    </w:p>
    <w:p w14:paraId="79CA5DF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3835F7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3,2,well.estimates.1983)</w:t>
      </w:r>
    </w:p>
    <w:p w14:paraId="41F21B9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019550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</w:t>
      </w:r>
      <w:r>
        <w:rPr>
          <w:rFonts w:ascii="Calibri" w:hAnsi="Calibri" w:cs="Calibri"/>
          <w:lang w:val="en"/>
        </w:rPr>
        <w:t>stimates.1983&lt;-call.fishery.estimates.f(stratum.estimates.1983.withsamps,totunlds.bystrat.1983,1983)</w:t>
      </w:r>
    </w:p>
    <w:p w14:paraId="66DF0FC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66E492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get.catch.estimates.V2.f(cae.19751999,cae.stratflg.19751999,corrected.unlds,lfgrpd.19751999,lfmm.19751999,1984,2,well.estimates.1984)</w:t>
      </w:r>
    </w:p>
    <w:p w14:paraId="1FF8185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BCA483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</w:t>
      </w:r>
      <w:r>
        <w:rPr>
          <w:rFonts w:ascii="Calibri" w:hAnsi="Calibri" w:cs="Calibri"/>
          <w:lang w:val="en"/>
        </w:rPr>
        <w:t>1984&lt;-call.fishery.estimates.f(stratum.estimates.1984.withsamps,totunlds.bystrat.1984,1984)</w:t>
      </w:r>
    </w:p>
    <w:p w14:paraId="6A40A5C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D2436D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5,2,well.estimates.1985)</w:t>
      </w:r>
    </w:p>
    <w:p w14:paraId="0159438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88169D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5&lt;-cal</w:t>
      </w:r>
      <w:r>
        <w:rPr>
          <w:rFonts w:ascii="Calibri" w:hAnsi="Calibri" w:cs="Calibri"/>
          <w:lang w:val="en"/>
        </w:rPr>
        <w:t>l.fishery.estimates.f(stratum.estimates.1985.withsamps,totunlds.bystrat.1985,1985)</w:t>
      </w:r>
    </w:p>
    <w:p w14:paraId="77C5387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414F63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6,2,well.estimates.1986)</w:t>
      </w:r>
    </w:p>
    <w:p w14:paraId="1337727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12F96E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6&lt;-call.fishery</w:t>
      </w:r>
      <w:r>
        <w:rPr>
          <w:rFonts w:ascii="Calibri" w:hAnsi="Calibri" w:cs="Calibri"/>
          <w:lang w:val="en"/>
        </w:rPr>
        <w:t>.estimates.f(stratum.estimates.1986.withsamps,totunlds.bystrat.1986,1986)</w:t>
      </w:r>
    </w:p>
    <w:p w14:paraId="29BBE01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790046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7,2,well.estimates.1987)</w:t>
      </w:r>
    </w:p>
    <w:p w14:paraId="5B06CD6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F0288F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7&lt;-call.fishery.estimate</w:t>
      </w:r>
      <w:r>
        <w:rPr>
          <w:rFonts w:ascii="Calibri" w:hAnsi="Calibri" w:cs="Calibri"/>
          <w:lang w:val="en"/>
        </w:rPr>
        <w:t>s.f(stratum.estimates.1987.withsamps,totunlds.bystrat.1987,1987)</w:t>
      </w:r>
    </w:p>
    <w:p w14:paraId="0F4C329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93D5E5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8,1,well.estimates.1988)</w:t>
      </w:r>
    </w:p>
    <w:p w14:paraId="4258EBC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859DF5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8&lt;-call.fishery.estimates.f(strat</w:t>
      </w:r>
      <w:r>
        <w:rPr>
          <w:rFonts w:ascii="Calibri" w:hAnsi="Calibri" w:cs="Calibri"/>
          <w:lang w:val="en"/>
        </w:rPr>
        <w:t>um.estimates.1988.withsamps,totunlds.bystrat.1988,1988)</w:t>
      </w:r>
    </w:p>
    <w:p w14:paraId="5ADB348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67BD46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89,2,well.estimates.1989)</w:t>
      </w:r>
    </w:p>
    <w:p w14:paraId="77910CD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12A6C3F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89&lt;-call.fishery.estimates.f(stratum.estimates.1989.withsamps,totunlds.bystrat.1989,1989)</w:t>
      </w:r>
    </w:p>
    <w:p w14:paraId="22B89A3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F00443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0,2,well.estimates.1990)</w:t>
      </w:r>
    </w:p>
    <w:p w14:paraId="684683F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4428B1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</w:t>
      </w:r>
      <w:r>
        <w:rPr>
          <w:rFonts w:ascii="Calibri" w:hAnsi="Calibri" w:cs="Calibri"/>
          <w:lang w:val="en"/>
        </w:rPr>
        <w:t>stimates.1990&lt;-call.fishery.estimates.f(stratum.estimates.1990.withsamps,totunlds.bystrat.1990,1990)</w:t>
      </w:r>
    </w:p>
    <w:p w14:paraId="37DE560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796592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1,2,well.estimates.1991)</w:t>
      </w:r>
    </w:p>
    <w:p w14:paraId="0DE7F40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1688B05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</w:t>
      </w:r>
      <w:r>
        <w:rPr>
          <w:rFonts w:ascii="Calibri" w:hAnsi="Calibri" w:cs="Calibri"/>
          <w:lang w:val="en"/>
        </w:rPr>
        <w:t>1991&lt;-call.fishery.estimates.f(stratum.estimates.1991.withsamps,totunlds.bystrat.1991,1991)</w:t>
      </w:r>
    </w:p>
    <w:p w14:paraId="14E1DB9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7B2DFF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get.catch.estimates.V2.f(cae.19751999,cae.stratflg.19751999,corrected.unlds,lfgrpd.19751999,lfmm.19751999,1992,2,well.estimates.1992)</w:t>
      </w:r>
    </w:p>
    <w:p w14:paraId="6447D17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23B92E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2&lt;-cal</w:t>
      </w:r>
      <w:r>
        <w:rPr>
          <w:rFonts w:ascii="Calibri" w:hAnsi="Calibri" w:cs="Calibri"/>
          <w:lang w:val="en"/>
        </w:rPr>
        <w:t>l.fishery.estimates.f(stratum.estimates.1992.withsamps,totunlds.bystrat.1992,1992)</w:t>
      </w:r>
    </w:p>
    <w:p w14:paraId="32807FF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6BAEA5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3,2,well.estimates.1993)</w:t>
      </w:r>
    </w:p>
    <w:p w14:paraId="4BBD1F3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163546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3&lt;-call.fishery</w:t>
      </w:r>
      <w:r>
        <w:rPr>
          <w:rFonts w:ascii="Calibri" w:hAnsi="Calibri" w:cs="Calibri"/>
          <w:lang w:val="en"/>
        </w:rPr>
        <w:t>.estimates.f(stratum.estimates.1993.withsamps,totunlds.bystrat.1993,1993)</w:t>
      </w:r>
    </w:p>
    <w:p w14:paraId="4AA8C71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7EA532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4,2,well.estimates.1994)</w:t>
      </w:r>
    </w:p>
    <w:p w14:paraId="0385204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533986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4&lt;-call.fishery.estimate</w:t>
      </w:r>
      <w:r>
        <w:rPr>
          <w:rFonts w:ascii="Calibri" w:hAnsi="Calibri" w:cs="Calibri"/>
          <w:lang w:val="en"/>
        </w:rPr>
        <w:t>s.f(stratum.estimates.1994.withsamps,totunlds.bystrat.1994,1994)</w:t>
      </w:r>
    </w:p>
    <w:p w14:paraId="476AC77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672F97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5,2,well.estimates.1995)</w:t>
      </w:r>
    </w:p>
    <w:p w14:paraId="63D9573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3F4DFE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5&lt;-call.fishery.estimates.f(strat</w:t>
      </w:r>
      <w:r>
        <w:rPr>
          <w:rFonts w:ascii="Calibri" w:hAnsi="Calibri" w:cs="Calibri"/>
          <w:lang w:val="en"/>
        </w:rPr>
        <w:t>um.estimates.1995.withsamps,totunlds.bystrat.1995,1995)</w:t>
      </w:r>
    </w:p>
    <w:p w14:paraId="043DAC5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D08FA7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6,2,well.estimates.1996)</w:t>
      </w:r>
    </w:p>
    <w:p w14:paraId="6C7C986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2F012C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6&lt;-call.fishery.estimates.f(stratum.estimates.1996.withsamps,totunlds.bystrat.1996,1996)</w:t>
      </w:r>
    </w:p>
    <w:p w14:paraId="4F0CD79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AB6EB3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7,2,well.estimates.1997)</w:t>
      </w:r>
    </w:p>
    <w:p w14:paraId="166B3C8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AFEF2A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</w:t>
      </w:r>
      <w:r>
        <w:rPr>
          <w:rFonts w:ascii="Calibri" w:hAnsi="Calibri" w:cs="Calibri"/>
          <w:lang w:val="en"/>
        </w:rPr>
        <w:t>estimates.1997&lt;-call.fishery.estimates.f(stratum.estimates.1997.withsamps,totunlds.bystrat.1997,1997)</w:t>
      </w:r>
    </w:p>
    <w:p w14:paraId="11B0773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get.catch.estimates.V2.f(cae.19751999,cae.stratflg.19751999,corrected.unlds,lfgrpd.19751999,lfmm.19751999,1998,2,well.estimates.1998)</w:t>
      </w:r>
    </w:p>
    <w:p w14:paraId="39DA64C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A59F4E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</w:t>
      </w:r>
      <w:r>
        <w:rPr>
          <w:rFonts w:ascii="Calibri" w:hAnsi="Calibri" w:cs="Calibri"/>
          <w:lang w:val="en"/>
        </w:rPr>
        <w:t>.1998&lt;-call.fishery.estimates.f(stratum.estimates.1998.withsamps,totunlds.bystrat.1998,1998)</w:t>
      </w:r>
    </w:p>
    <w:p w14:paraId="3815E38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AC61A5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19751999,cae.stratflg.19751999,corrected.unlds,lfgrpd.19751999,lfmm.19751999,1999,2,well.estimates.1999)</w:t>
      </w:r>
    </w:p>
    <w:p w14:paraId="5CEE52B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DE792F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1999&lt;-ca</w:t>
      </w:r>
      <w:r>
        <w:rPr>
          <w:rFonts w:ascii="Calibri" w:hAnsi="Calibri" w:cs="Calibri"/>
          <w:lang w:val="en"/>
        </w:rPr>
        <w:t>ll.fishery.estimates.f(stratum.estimates.1999.withsamps,totunlds.bystrat.1999,1999)</w:t>
      </w:r>
    </w:p>
    <w:p w14:paraId="77FDE3D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219E42D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65379F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C:\\Users\\clennert\\Documents\\R\\poststratification\\CL programs_stock assessment</w:t>
      </w:r>
      <w:hyperlink r:id="rId23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rograms_PS_1975-1999</w:t>
      </w:r>
      <w:hyperlink r:id="rId24" w:history="1">
        <w:r>
          <w:rPr>
            <w:rFonts w:ascii="Calibri" w:hAnsi="Calibri" w:cs="Calibri"/>
            <w:lang w:val="en"/>
          </w:rPr>
          <w:t>\\current_estimates\\full</w:t>
        </w:r>
      </w:hyperlink>
      <w:r>
        <w:rPr>
          <w:rFonts w:ascii="Calibri" w:hAnsi="Calibri" w:cs="Calibri"/>
          <w:lang w:val="en"/>
        </w:rPr>
        <w:t xml:space="preserve"> files_YFT_OBJ_1975-1999_for SAC 2020.RData")</w:t>
      </w:r>
    </w:p>
    <w:p w14:paraId="1B7B275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EA00A7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CBD7DD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5&lt;-fishery.estimates.1975$yft</w:t>
      </w:r>
    </w:p>
    <w:p w14:paraId="4C91BDC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6&lt;-fishery.estimates.1976$yft</w:t>
      </w:r>
    </w:p>
    <w:p w14:paraId="0E2A743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7&lt;-fishery.estimates</w:t>
      </w:r>
      <w:r>
        <w:rPr>
          <w:rFonts w:ascii="Calibri" w:hAnsi="Calibri" w:cs="Calibri"/>
          <w:lang w:val="en"/>
        </w:rPr>
        <w:t>.1977$yft</w:t>
      </w:r>
    </w:p>
    <w:p w14:paraId="0DB9B55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8&lt;-fishery.estimates.1978$yft</w:t>
      </w:r>
    </w:p>
    <w:p w14:paraId="286F273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79&lt;-fishery.estimates.1979$yft</w:t>
      </w:r>
    </w:p>
    <w:p w14:paraId="4B3F796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0&lt;-fishery.estimates.1980$yft</w:t>
      </w:r>
    </w:p>
    <w:p w14:paraId="5D219F9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1&lt;-fishery.estimates.1981$yft</w:t>
      </w:r>
    </w:p>
    <w:p w14:paraId="6DF433A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2</w:t>
      </w:r>
      <w:r>
        <w:rPr>
          <w:rFonts w:ascii="Calibri" w:hAnsi="Calibri" w:cs="Calibri"/>
          <w:lang w:val="en"/>
        </w:rPr>
        <w:t>&lt;-fishery.estimates.1982$yft</w:t>
      </w:r>
    </w:p>
    <w:p w14:paraId="4C6E78A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3&lt;-fishery.estimates.1983$yft</w:t>
      </w:r>
    </w:p>
    <w:p w14:paraId="4517FA4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4&lt;-fishery.estimates.1984$yft</w:t>
      </w:r>
    </w:p>
    <w:p w14:paraId="43E984E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5&lt;-fishery.estimates.1985$yft</w:t>
      </w:r>
    </w:p>
    <w:p w14:paraId="709C8F92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6&lt;-fishery.estimates.1986$yft</w:t>
      </w:r>
    </w:p>
    <w:p w14:paraId="413CC55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7&lt;-fishery.estimates.1987$yft</w:t>
      </w:r>
    </w:p>
    <w:p w14:paraId="536B19E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8&lt;-fishery.estimates.1988$yft</w:t>
      </w:r>
    </w:p>
    <w:p w14:paraId="4ECEA75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89&lt;-fishery.estimates.1989$yft</w:t>
      </w:r>
    </w:p>
    <w:p w14:paraId="68F5787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0&lt;-fishery.</w:t>
      </w:r>
      <w:r>
        <w:rPr>
          <w:rFonts w:ascii="Calibri" w:hAnsi="Calibri" w:cs="Calibri"/>
          <w:lang w:val="en"/>
        </w:rPr>
        <w:t>estimates.1990$yft</w:t>
      </w:r>
    </w:p>
    <w:p w14:paraId="2C1B1CE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1&lt;-fishery.estimates.1991$yft</w:t>
      </w:r>
    </w:p>
    <w:p w14:paraId="272FF80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2&lt;-fishery.estimates.1992$yft</w:t>
      </w:r>
    </w:p>
    <w:p w14:paraId="764AC38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3&lt;-fishery.estimates.1993$yft</w:t>
      </w:r>
    </w:p>
    <w:p w14:paraId="2D3D4CC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4&lt;-fishery.estimates.1994$yft</w:t>
      </w:r>
    </w:p>
    <w:p w14:paraId="23B7EDB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</w:t>
      </w:r>
      <w:r>
        <w:rPr>
          <w:rFonts w:ascii="Calibri" w:hAnsi="Calibri" w:cs="Calibri"/>
          <w:lang w:val="en"/>
        </w:rPr>
        <w:t>.yft.1995&lt;-fishery.estimates.1995$yft</w:t>
      </w:r>
    </w:p>
    <w:p w14:paraId="6227B43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6&lt;-fishery.estimates.1996$yft</w:t>
      </w:r>
    </w:p>
    <w:p w14:paraId="28396BF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7&lt;-fishery.estimates.1997$yft</w:t>
      </w:r>
    </w:p>
    <w:p w14:paraId="3DEE946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8&lt;-fishery.estimates.1998$yft</w:t>
      </w:r>
    </w:p>
    <w:p w14:paraId="04BF1DF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yft.1999&lt;-fishery.estimates.1999$yf</w:t>
      </w:r>
      <w:r>
        <w:rPr>
          <w:rFonts w:ascii="Calibri" w:hAnsi="Calibri" w:cs="Calibri"/>
          <w:lang w:val="en"/>
        </w:rPr>
        <w:t>t</w:t>
      </w:r>
    </w:p>
    <w:p w14:paraId="32EC4BB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E2188E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(list=objects(pat="fishery.estimates.yft"),file="/Users/clennert/Documents/R/poststratification/CL programs_stock assessment/single spp programs_PS_1975-1999/current_estimates/YFT_OBJ_fishery estimates only_1975-1999_for SAC 2020.RData")</w:t>
      </w:r>
    </w:p>
    <w:p w14:paraId="578E664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CF59F0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5E1EFE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-------</w:t>
      </w:r>
      <w:r>
        <w:rPr>
          <w:rFonts w:ascii="Calibri" w:hAnsi="Calibri" w:cs="Calibri"/>
          <w:lang w:val="en"/>
        </w:rPr>
        <w:t>-----------------------------------------------------------</w:t>
      </w:r>
    </w:p>
    <w:p w14:paraId="07BE865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green"/>
          <w:lang w:val="en"/>
        </w:rPr>
      </w:pPr>
      <w:r>
        <w:rPr>
          <w:rFonts w:ascii="Calibri" w:hAnsi="Calibri" w:cs="Calibri"/>
          <w:highlight w:val="green"/>
          <w:lang w:val="en"/>
        </w:rPr>
        <w:t># creating formatted output for YFT only (in new workspace)</w:t>
      </w:r>
    </w:p>
    <w:p w14:paraId="3335256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8E9B4A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C:</w:t>
      </w:r>
      <w:hyperlink r:id="rId25" w:history="1">
        <w:r>
          <w:rPr>
            <w:rFonts w:ascii="Calibri" w:hAnsi="Calibri" w:cs="Calibri"/>
            <w:lang w:val="en"/>
          </w:rPr>
          <w:t>\\Users\\clennert\\Documents\\R\\poststratific</w:t>
        </w:r>
        <w:r>
          <w:rPr>
            <w:rFonts w:ascii="Calibri" w:hAnsi="Calibri" w:cs="Calibri"/>
            <w:lang w:val="en"/>
          </w:rPr>
          <w:t>ation\\CL</w:t>
        </w:r>
      </w:hyperlink>
      <w:r>
        <w:rPr>
          <w:rFonts w:ascii="Calibri" w:hAnsi="Calibri" w:cs="Calibri"/>
          <w:lang w:val="en"/>
        </w:rPr>
        <w:t xml:space="preserve"> programs_stock assessment</w:t>
      </w:r>
      <w:hyperlink r:id="rId26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rograms_PS_1975-1999</w:t>
      </w:r>
      <w:hyperlink r:id="rId27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S_R functions.RData",pos=2)</w:t>
      </w:r>
    </w:p>
    <w:p w14:paraId="58C4D77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289E34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EE17489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ingle</w:t>
      </w:r>
      <w:r>
        <w:rPr>
          <w:rFonts w:ascii="Calibri" w:hAnsi="Calibri" w:cs="Calibri"/>
          <w:lang w:val="en"/>
        </w:rPr>
        <w:t xml:space="preserve"> spp programs_PS_1975-1999/current_estimates/YFT_DEL_fishery estimates only_1975-1999_for SAC 2020.RData",pos=3)</w:t>
      </w:r>
    </w:p>
    <w:p w14:paraId="3A407FC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7724D6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yft.DPcatch.19751999&lt;-format.catch.output.f(1975,1999,"DP","yft",c("A1","A2","A3","A4","A5","A6","A7"))</w:t>
      </w:r>
    </w:p>
    <w:p w14:paraId="57115CE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02547D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DPcomps.19751999&lt;-format.sizecomps.output.f(1975,1999,"DP","yft")</w:t>
      </w:r>
    </w:p>
    <w:p w14:paraId="4141884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A15D3BA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detach(pos=3)</w:t>
      </w:r>
    </w:p>
    <w:p w14:paraId="0268487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5AF9733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C48674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ingle spp programs_PS_1975-1999/current_estimates/YFT_UNA_fishery estimates only_197</w:t>
      </w:r>
      <w:r>
        <w:rPr>
          <w:rFonts w:ascii="Calibri" w:hAnsi="Calibri" w:cs="Calibri"/>
          <w:lang w:val="en"/>
        </w:rPr>
        <w:t>5-1999_for SAC 2020.RData",pos=3)</w:t>
      </w:r>
    </w:p>
    <w:p w14:paraId="30AFFBC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A5A85B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UNcatch.19751999&lt;-format.catch.output.f(1975,1999,"UN","yft",c("A1","A2","A3","A4"))</w:t>
      </w:r>
    </w:p>
    <w:p w14:paraId="2DC88C75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1C1293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UNcomps.19751999&lt;-format.sizecomps.output.f(1975,1999,"UN","yft")</w:t>
      </w:r>
    </w:p>
    <w:p w14:paraId="6A56EC1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3ACD2C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detach(pos=3)</w:t>
      </w:r>
    </w:p>
    <w:p w14:paraId="381FF124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C72D6C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CA6954B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</w:t>
      </w:r>
      <w:r>
        <w:rPr>
          <w:rFonts w:ascii="Calibri" w:hAnsi="Calibri" w:cs="Calibri"/>
          <w:lang w:val="en"/>
        </w:rPr>
        <w:t>ratification/CL programs_stock assessment/single spp programs_PS_1975-1999/current_estimates/YFT_OBJ_fishery estimates only_1975-1999_for SAC 2020.RData",pos=3)</w:t>
      </w:r>
    </w:p>
    <w:p w14:paraId="3DBA218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8A53C9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FOcatch.19751999&lt;-format.catch.output.f(1975,1999,"FO","yft",c("A1","A2","A3","A4","A5"))</w:t>
      </w:r>
    </w:p>
    <w:p w14:paraId="6612530E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80936FF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FOcomps.19751999&lt;-format.sizecomps.output.f(1975,1999,"FO","yft")</w:t>
      </w:r>
    </w:p>
    <w:p w14:paraId="448FB897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8A95E88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49C73E6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/Users/clennert/Documents/R/poststratification/CL programs_stock assessment/single spp programs_PS_1975-1999/current_estimates/YFT_formatted_1975-1999_for SAC 2020.RData")</w:t>
      </w:r>
    </w:p>
    <w:p w14:paraId="31173F5C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3E66930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95E3C31" w14:textId="77777777" w:rsidR="00000000" w:rsidRDefault="006E5E0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sectPr w:rsidR="0000000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0tDQAEmaGBsYGFko6SsGpxcWZ+XkgBYa1AHG0nE4sAAAA"/>
  </w:docVars>
  <w:rsids>
    <w:rsidRoot w:val="006E5E00"/>
    <w:rsid w:val="006E5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21A43D"/>
  <w14:defaultImageDpi w14:val="0"/>
  <w15:docId w15:val="{DA61F060-C67E-429B-8284-C0F0A2745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single" TargetMode="External"/><Relationship Id="rId13" Type="http://schemas.openxmlformats.org/officeDocument/2006/relationships/hyperlink" Target="file:///\\single" TargetMode="External"/><Relationship Id="rId18" Type="http://schemas.openxmlformats.org/officeDocument/2006/relationships/hyperlink" Target="file:///\\Users\\clennert\\Documents\\R\\poststratification\\CL" TargetMode="External"/><Relationship Id="rId26" Type="http://schemas.openxmlformats.org/officeDocument/2006/relationships/hyperlink" Target="file:///\\single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file:///\\single" TargetMode="External"/><Relationship Id="rId7" Type="http://schemas.openxmlformats.org/officeDocument/2006/relationships/hyperlink" Target="file:///\\single" TargetMode="External"/><Relationship Id="rId12" Type="http://schemas.openxmlformats.org/officeDocument/2006/relationships/hyperlink" Target="file:///\\single" TargetMode="External"/><Relationship Id="rId17" Type="http://schemas.openxmlformats.org/officeDocument/2006/relationships/hyperlink" Target="file:///\\current_estimates\\full" TargetMode="External"/><Relationship Id="rId25" Type="http://schemas.openxmlformats.org/officeDocument/2006/relationships/hyperlink" Target="file:///\\Users\\clennert\\Documents\\R\\poststratification\\CL" TargetMode="External"/><Relationship Id="rId2" Type="http://schemas.openxmlformats.org/officeDocument/2006/relationships/settings" Target="settings.xml"/><Relationship Id="rId16" Type="http://schemas.openxmlformats.org/officeDocument/2006/relationships/hyperlink" Target="file:///\\single" TargetMode="External"/><Relationship Id="rId20" Type="http://schemas.openxmlformats.org/officeDocument/2006/relationships/hyperlink" Target="file:///\\single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file:///\\single" TargetMode="External"/><Relationship Id="rId11" Type="http://schemas.openxmlformats.org/officeDocument/2006/relationships/hyperlink" Target="file:///\\Users\\clennert\\Documents\\R\\poststratification\\CL" TargetMode="External"/><Relationship Id="rId24" Type="http://schemas.openxmlformats.org/officeDocument/2006/relationships/hyperlink" Target="file:///\\current_estimates\\full" TargetMode="External"/><Relationship Id="rId5" Type="http://schemas.openxmlformats.org/officeDocument/2006/relationships/hyperlink" Target="file:///\\single" TargetMode="External"/><Relationship Id="rId15" Type="http://schemas.openxmlformats.org/officeDocument/2006/relationships/hyperlink" Target="file:///\\single" TargetMode="External"/><Relationship Id="rId23" Type="http://schemas.openxmlformats.org/officeDocument/2006/relationships/hyperlink" Target="file:///\\single" TargetMode="External"/><Relationship Id="rId28" Type="http://schemas.openxmlformats.org/officeDocument/2006/relationships/fontTable" Target="fontTable.xml"/><Relationship Id="rId10" Type="http://schemas.openxmlformats.org/officeDocument/2006/relationships/hyperlink" Target="file:///\\current_estimates\\full" TargetMode="External"/><Relationship Id="rId19" Type="http://schemas.openxmlformats.org/officeDocument/2006/relationships/hyperlink" Target="file:///\\single" TargetMode="External"/><Relationship Id="rId4" Type="http://schemas.openxmlformats.org/officeDocument/2006/relationships/hyperlink" Target="file:///\\Users\\clennert\\Documents\\R\\poststratification\\CL" TargetMode="External"/><Relationship Id="rId9" Type="http://schemas.openxmlformats.org/officeDocument/2006/relationships/hyperlink" Target="file:///\\single" TargetMode="External"/><Relationship Id="rId14" Type="http://schemas.openxmlformats.org/officeDocument/2006/relationships/hyperlink" Target="file:///\\single" TargetMode="External"/><Relationship Id="rId22" Type="http://schemas.openxmlformats.org/officeDocument/2006/relationships/hyperlink" Target="file:///\\single" TargetMode="External"/><Relationship Id="rId27" Type="http://schemas.openxmlformats.org/officeDocument/2006/relationships/hyperlink" Target="file:///\\sing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4900</Words>
  <Characters>27933</Characters>
  <Application>Microsoft Office Word</Application>
  <DocSecurity>0</DocSecurity>
  <Lines>232</Lines>
  <Paragraphs>65</Paragraphs>
  <ScaleCrop>false</ScaleCrop>
  <Company/>
  <LinksUpToDate>false</LinksUpToDate>
  <CharactersWithSpaces>3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2</cp:revision>
  <dcterms:created xsi:type="dcterms:W3CDTF">2022-06-08T21:58:00Z</dcterms:created>
  <dcterms:modified xsi:type="dcterms:W3CDTF">2022-06-08T21:58:00Z</dcterms:modified>
</cp:coreProperties>
</file>